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35017" w14:textId="060FD3FD" w:rsidR="00122BB7" w:rsidRDefault="0037244E" w:rsidP="00122BB7">
      <w:pPr>
        <w:spacing w:after="0" w:line="240" w:lineRule="auto"/>
        <w:rPr>
          <w:rFonts w:ascii="Raleway" w:hAnsi="Raleway"/>
          <w:color w:val="474747"/>
          <w:sz w:val="44"/>
          <w:szCs w:val="44"/>
        </w:rPr>
      </w:pPr>
      <w:r>
        <w:fldChar w:fldCharType="begin"/>
      </w:r>
      <w:r>
        <w:instrText xml:space="preserve"> INCLUDEPICTURE "https://files.slack.com/files-pri/T037CBQC5-F03EA4FCQ10/aerolineart.png" \* MERGEFORMATINET </w:instrText>
      </w:r>
      <w:r>
        <w:fldChar w:fldCharType="separate"/>
      </w:r>
      <w:r w:rsidR="00000000">
        <w:pict w14:anchorId="62F5DA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eroLineart.png" style="width:23.25pt;height:23.25pt"/>
        </w:pict>
      </w:r>
      <w:r>
        <w:fldChar w:fldCharType="end"/>
      </w:r>
      <w:r w:rsidRPr="0037244E">
        <w:t xml:space="preserve"> </w:t>
      </w:r>
      <w:r>
        <w:fldChar w:fldCharType="begin"/>
      </w:r>
      <w:r>
        <w:instrText xml:space="preserve"> INCLUDEPICTURE "https://files.slack.com/files-pri/T037CBQC5-F03EA4FCQ10/aerolineart.png" \* MERGEFORMATINET </w:instrText>
      </w:r>
      <w:r>
        <w:fldChar w:fldCharType="separate"/>
      </w:r>
      <w:r w:rsidR="00000000">
        <w:pict w14:anchorId="76D6036D">
          <v:shape id="_x0000_i1026" type="#_x0000_t75" alt="AeroLineart.png" style="width:23.25pt;height:23.25pt"/>
        </w:pict>
      </w:r>
      <w:r>
        <w:fldChar w:fldCharType="end"/>
      </w:r>
      <w:r w:rsidR="00000000">
        <w:rPr>
          <w:noProof/>
        </w:rPr>
        <w:pict w14:anchorId="7266CD96">
          <v:rect id="Rectangle 5" o:spid="_x0000_s2066" style="position:absolute;margin-left:16263.2pt;margin-top:84.6pt;width:612pt;height:591.35pt;z-index:251658240;visibility:visible;mso-position-horizontal:right;mso-position-horizontal-relative:page;mso-position-vertical-relative:page;mso-width-relative:margin;mso-height-relative:margin;v-text-anchor:middle" fillcolor="#f2f2f2 [3052]" stroked="f" strokeweight="1pt">
            <w10:wrap anchorx="page" anchory="page"/>
          </v:rect>
        </w:pict>
      </w:r>
    </w:p>
    <w:p w14:paraId="1A90FF8D" w14:textId="742198E7" w:rsidR="002C5821" w:rsidRDefault="001B4613" w:rsidP="00122BB7">
      <w:pPr>
        <w:spacing w:after="0" w:line="240" w:lineRule="auto"/>
        <w:rPr>
          <w:rFonts w:ascii="Raleway" w:hAnsi="Raleway"/>
          <w:color w:val="474747"/>
          <w:sz w:val="44"/>
          <w:szCs w:val="44"/>
        </w:rPr>
      </w:pPr>
      <w:r>
        <w:rPr>
          <w:noProof/>
          <w:lang w:eastAsia="zh-CN"/>
        </w:rPr>
        <w:drawing>
          <wp:anchor distT="0" distB="0" distL="0" distR="0" simplePos="0" relativeHeight="251659264" behindDoc="0" locked="0" layoutInCell="1" hidden="0" allowOverlap="1" wp14:anchorId="5F56043A" wp14:editId="15FD8267">
            <wp:simplePos x="0" y="0"/>
            <wp:positionH relativeFrom="margin">
              <wp:posOffset>16510</wp:posOffset>
            </wp:positionH>
            <wp:positionV relativeFrom="paragraph">
              <wp:posOffset>355600</wp:posOffset>
            </wp:positionV>
            <wp:extent cx="5909310" cy="5900420"/>
            <wp:effectExtent l="0" t="0" r="0" b="0"/>
            <wp:wrapTopAndBottom distT="0" distB="0"/>
            <wp:docPr id="29" name="image32.png"/>
            <wp:cNvGraphicFramePr/>
            <a:graphic xmlns:a="http://schemas.openxmlformats.org/drawingml/2006/main">
              <a:graphicData uri="http://schemas.openxmlformats.org/drawingml/2006/picture">
                <pic:pic xmlns:pic="http://schemas.openxmlformats.org/drawingml/2006/picture">
                  <pic:nvPicPr>
                    <pic:cNvPr id="29" name="image32.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5909310" cy="5900420"/>
                    </a:xfrm>
                    <a:prstGeom prst="rect">
                      <a:avLst/>
                    </a:prstGeom>
                    <a:ln/>
                  </pic:spPr>
                </pic:pic>
              </a:graphicData>
            </a:graphic>
            <wp14:sizeRelH relativeFrom="margin">
              <wp14:pctWidth>0</wp14:pctWidth>
            </wp14:sizeRelH>
            <wp14:sizeRelV relativeFrom="margin">
              <wp14:pctHeight>0</wp14:pctHeight>
            </wp14:sizeRelV>
          </wp:anchor>
        </w:drawing>
      </w:r>
    </w:p>
    <w:p w14:paraId="455A8650" w14:textId="689595A6" w:rsidR="00D40243" w:rsidRDefault="00000000" w:rsidP="00122BB7">
      <w:pPr>
        <w:spacing w:after="0" w:line="240" w:lineRule="auto"/>
        <w:rPr>
          <w:rFonts w:ascii="Raleway" w:hAnsi="Raleway"/>
          <w:color w:val="474747"/>
          <w:sz w:val="44"/>
          <w:szCs w:val="44"/>
        </w:rPr>
      </w:pPr>
      <w:r>
        <w:rPr>
          <w:rFonts w:ascii="Raleway" w:hAnsi="Raleway"/>
          <w:noProof/>
          <w:color w:val="474747"/>
          <w:sz w:val="44"/>
          <w:szCs w:val="44"/>
        </w:rPr>
        <w:pict w14:anchorId="4D9AFB96">
          <v:shapetype id="_x0000_t202" coordsize="21600,21600" o:spt="202" path="m,l,21600r21600,l21600,xe">
            <v:stroke joinstyle="miter"/>
            <v:path gradientshapeok="t" o:connecttype="rect"/>
          </v:shapetype>
          <v:shape id="_x0000_s2071" type="#_x0000_t202" style="position:absolute;margin-left:-18pt;margin-top:483.05pt;width:504.75pt;height:62.25pt;z-index:251661312" filled="f" stroked="f">
            <v:textbox>
              <w:txbxContent>
                <w:p w14:paraId="56E90895" w14:textId="051B9D92" w:rsidR="005439F4" w:rsidRPr="005F400C" w:rsidRDefault="005439F4" w:rsidP="005439F4">
                  <w:pPr>
                    <w:jc w:val="center"/>
                    <w:rPr>
                      <w:rFonts w:ascii="Raleway" w:hAnsi="Raleway"/>
                      <w:b/>
                      <w:bCs/>
                      <w:color w:val="948A54"/>
                      <w:sz w:val="72"/>
                      <w:szCs w:val="72"/>
                      <w:lang w:val="en-US"/>
                    </w:rPr>
                  </w:pPr>
                  <w:r w:rsidRPr="005F400C">
                    <w:rPr>
                      <w:rFonts w:ascii="Raleway" w:hAnsi="Raleway"/>
                      <w:b/>
                      <w:bCs/>
                      <w:color w:val="948A54"/>
                      <w:sz w:val="72"/>
                      <w:szCs w:val="72"/>
                      <w:lang w:val="en-US"/>
                    </w:rPr>
                    <w:t>SELF-DRIVING CAR STUDIO</w:t>
                  </w:r>
                </w:p>
              </w:txbxContent>
            </v:textbox>
          </v:shape>
        </w:pict>
      </w:r>
    </w:p>
    <w:p w14:paraId="3F6EFF83" w14:textId="0B5B982B" w:rsidR="00A3103E" w:rsidRDefault="00A3103E">
      <w:pPr>
        <w:rPr>
          <w:rFonts w:ascii="Raleway" w:hAnsi="Raleway"/>
          <w:color w:val="474747"/>
          <w:sz w:val="44"/>
          <w:szCs w:val="44"/>
        </w:rPr>
      </w:pPr>
      <w:r>
        <w:rPr>
          <w:rFonts w:ascii="Raleway" w:hAnsi="Raleway"/>
          <w:color w:val="474747"/>
          <w:sz w:val="44"/>
          <w:szCs w:val="44"/>
        </w:rPr>
        <w:br w:type="page"/>
      </w:r>
    </w:p>
    <w:p w14:paraId="692DBFDE" w14:textId="77777777" w:rsidR="00B6322D" w:rsidRDefault="00B6322D" w:rsidP="00122BB7">
      <w:pPr>
        <w:spacing w:after="0" w:line="240" w:lineRule="auto"/>
        <w:rPr>
          <w:rFonts w:ascii="Raleway" w:hAnsi="Raleway"/>
          <w:color w:val="474747"/>
          <w:sz w:val="44"/>
          <w:szCs w:val="44"/>
        </w:rPr>
      </w:pPr>
    </w:p>
    <w:p w14:paraId="448FCFC1" w14:textId="7EABBA72" w:rsidR="004B0321" w:rsidRPr="000E1F3C" w:rsidRDefault="00E93D90" w:rsidP="004B0321">
      <w:pPr>
        <w:pStyle w:val="QuanserFigure"/>
        <w:jc w:val="left"/>
        <w:rPr>
          <w:szCs w:val="20"/>
        </w:rPr>
      </w:pPr>
      <w:r w:rsidRPr="000E1F3C">
        <w:rPr>
          <w:noProof/>
          <w:color w:val="434343"/>
          <w:szCs w:val="20"/>
          <w:bdr w:val="none" w:sz="0" w:space="0" w:color="auto" w:frame="1"/>
          <w:lang w:val="en-US" w:eastAsia="zh-CN"/>
        </w:rPr>
        <w:drawing>
          <wp:anchor distT="0" distB="0" distL="114300" distR="114300" simplePos="0" relativeHeight="251658241" behindDoc="0" locked="0" layoutInCell="1" allowOverlap="1" wp14:anchorId="536D772C" wp14:editId="5B8CF076">
            <wp:simplePos x="0" y="0"/>
            <wp:positionH relativeFrom="column">
              <wp:posOffset>3771900</wp:posOffset>
            </wp:positionH>
            <wp:positionV relativeFrom="paragraph">
              <wp:posOffset>-3387</wp:posOffset>
            </wp:positionV>
            <wp:extent cx="2200275" cy="628650"/>
            <wp:effectExtent l="0" t="0" r="9525" b="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anchor>
        </w:drawing>
      </w:r>
      <w:r w:rsidR="004B0321" w:rsidRPr="000E1F3C">
        <w:rPr>
          <w:szCs w:val="20"/>
        </w:rPr>
        <w:t>© 202</w:t>
      </w:r>
      <w:r w:rsidR="00BE0339">
        <w:rPr>
          <w:szCs w:val="20"/>
        </w:rPr>
        <w:t>3</w:t>
      </w:r>
      <w:r w:rsidR="004B0321" w:rsidRPr="000E1F3C">
        <w:rPr>
          <w:szCs w:val="20"/>
        </w:rPr>
        <w:t xml:space="preserve"> Quanser Inc., All rights reserved.</w:t>
      </w:r>
    </w:p>
    <w:p w14:paraId="5C21EED6" w14:textId="6809348E" w:rsidR="004B0321" w:rsidRPr="000E1F3C" w:rsidRDefault="004B0321" w:rsidP="004B0321">
      <w:pPr>
        <w:pStyle w:val="QuanserFigure"/>
        <w:spacing w:before="0"/>
        <w:jc w:val="left"/>
        <w:rPr>
          <w:szCs w:val="20"/>
        </w:rPr>
      </w:pPr>
      <w:r w:rsidRPr="000E1F3C">
        <w:rPr>
          <w:szCs w:val="20"/>
        </w:rPr>
        <w:br/>
        <w:t>Quanser Inc.</w:t>
      </w:r>
    </w:p>
    <w:p w14:paraId="1CD46BC6" w14:textId="5E5DE93D" w:rsidR="004B0321" w:rsidRPr="000E1F3C" w:rsidRDefault="004B0321" w:rsidP="004B0321">
      <w:pPr>
        <w:pStyle w:val="QuanserFigure"/>
        <w:spacing w:before="0"/>
        <w:jc w:val="left"/>
        <w:rPr>
          <w:szCs w:val="20"/>
        </w:rPr>
      </w:pPr>
      <w:r w:rsidRPr="000E1F3C">
        <w:rPr>
          <w:szCs w:val="20"/>
        </w:rPr>
        <w:t>119 Spy Court</w:t>
      </w:r>
    </w:p>
    <w:p w14:paraId="1C375137" w14:textId="77777777" w:rsidR="004B0321" w:rsidRPr="000E1F3C" w:rsidRDefault="004B0321" w:rsidP="004B0321">
      <w:pPr>
        <w:pStyle w:val="QuanserFigure"/>
        <w:spacing w:before="0"/>
        <w:jc w:val="left"/>
        <w:rPr>
          <w:szCs w:val="20"/>
        </w:rPr>
      </w:pPr>
      <w:r w:rsidRPr="000E1F3C">
        <w:rPr>
          <w:szCs w:val="20"/>
        </w:rPr>
        <w:t>Markham, Ontario</w:t>
      </w:r>
    </w:p>
    <w:p w14:paraId="11336CFF" w14:textId="4D7B2FA7" w:rsidR="004B0321" w:rsidRPr="000E1F3C" w:rsidRDefault="004B0321" w:rsidP="004B0321">
      <w:pPr>
        <w:pStyle w:val="QuanserFigure"/>
        <w:spacing w:before="0"/>
        <w:jc w:val="left"/>
        <w:rPr>
          <w:szCs w:val="20"/>
        </w:rPr>
      </w:pPr>
      <w:r w:rsidRPr="000E1F3C">
        <w:rPr>
          <w:szCs w:val="20"/>
        </w:rPr>
        <w:t>L3R 5H6</w:t>
      </w:r>
    </w:p>
    <w:p w14:paraId="7CE92715" w14:textId="77777777" w:rsidR="004B0321" w:rsidRPr="000E1F3C" w:rsidRDefault="004B0321" w:rsidP="004B0321">
      <w:pPr>
        <w:pStyle w:val="QuanserFigure"/>
        <w:spacing w:before="0"/>
        <w:jc w:val="left"/>
        <w:rPr>
          <w:szCs w:val="20"/>
        </w:rPr>
      </w:pPr>
      <w:r w:rsidRPr="000E1F3C">
        <w:rPr>
          <w:szCs w:val="20"/>
        </w:rPr>
        <w:t>Canada</w:t>
      </w:r>
    </w:p>
    <w:p w14:paraId="178D5687" w14:textId="77777777" w:rsidR="004B0321" w:rsidRPr="000E1F3C" w:rsidRDefault="004B0321" w:rsidP="004B0321">
      <w:pPr>
        <w:pStyle w:val="QuanserFigure"/>
        <w:spacing w:before="0"/>
        <w:jc w:val="left"/>
        <w:rPr>
          <w:szCs w:val="20"/>
        </w:rPr>
      </w:pPr>
    </w:p>
    <w:p w14:paraId="243D434D" w14:textId="119F5856" w:rsidR="004B0321" w:rsidRPr="000E1F3C" w:rsidRDefault="004B0321" w:rsidP="004B0321">
      <w:pPr>
        <w:pStyle w:val="QuanserFigure"/>
        <w:spacing w:before="0"/>
        <w:jc w:val="left"/>
        <w:rPr>
          <w:szCs w:val="20"/>
        </w:rPr>
      </w:pPr>
      <w:r w:rsidRPr="000E1F3C">
        <w:rPr>
          <w:szCs w:val="20"/>
        </w:rPr>
        <w:t>info@quanser.com</w:t>
      </w:r>
    </w:p>
    <w:p w14:paraId="5D4B94AC" w14:textId="77777777" w:rsidR="004B0321" w:rsidRPr="000E1F3C" w:rsidRDefault="004B0321" w:rsidP="004B0321">
      <w:pPr>
        <w:pStyle w:val="QuanserFigure"/>
        <w:spacing w:before="0"/>
        <w:jc w:val="left"/>
        <w:rPr>
          <w:szCs w:val="20"/>
        </w:rPr>
      </w:pPr>
      <w:r w:rsidRPr="000E1F3C">
        <w:rPr>
          <w:szCs w:val="20"/>
        </w:rPr>
        <w:t>Phone: 19059403575</w:t>
      </w:r>
    </w:p>
    <w:p w14:paraId="37937110" w14:textId="2A959218" w:rsidR="004B0321" w:rsidRPr="000E1F3C" w:rsidRDefault="004B0321" w:rsidP="004B0321">
      <w:pPr>
        <w:pStyle w:val="QuanserFigure"/>
        <w:spacing w:before="0"/>
        <w:jc w:val="left"/>
        <w:rPr>
          <w:szCs w:val="20"/>
        </w:rPr>
      </w:pPr>
      <w:r w:rsidRPr="000E1F3C">
        <w:rPr>
          <w:szCs w:val="20"/>
        </w:rPr>
        <w:t>Fax: 19059403576</w:t>
      </w:r>
    </w:p>
    <w:p w14:paraId="2E653FD7" w14:textId="77777777" w:rsidR="004B0321" w:rsidRPr="000E1F3C" w:rsidRDefault="004B0321" w:rsidP="004B0321">
      <w:pPr>
        <w:pStyle w:val="QuanserFigure"/>
        <w:spacing w:before="0"/>
        <w:jc w:val="left"/>
        <w:rPr>
          <w:szCs w:val="20"/>
        </w:rPr>
      </w:pPr>
      <w:r w:rsidRPr="000E1F3C">
        <w:rPr>
          <w:szCs w:val="20"/>
        </w:rPr>
        <w:t>Printed in Markham, Ontario.</w:t>
      </w:r>
    </w:p>
    <w:p w14:paraId="7D4EEA73" w14:textId="77777777" w:rsidR="004B0321" w:rsidRDefault="004B0321" w:rsidP="004B0321">
      <w:pPr>
        <w:pStyle w:val="QuanserFigure"/>
        <w:jc w:val="left"/>
        <w:rPr>
          <w:rStyle w:val="Hyperlink"/>
          <w:szCs w:val="20"/>
        </w:rPr>
      </w:pPr>
      <w:r w:rsidRPr="000E1F3C">
        <w:rPr>
          <w:szCs w:val="20"/>
        </w:rPr>
        <w:t>For more information on the solutions Quanser Inc. offers, please visit the web site at:</w:t>
      </w:r>
      <w:r>
        <w:rPr>
          <w:szCs w:val="20"/>
        </w:rPr>
        <w:br/>
      </w:r>
      <w:hyperlink r:id="rId13" w:history="1">
        <w:r w:rsidRPr="000E1F3C">
          <w:rPr>
            <w:rStyle w:val="Hyperlink"/>
            <w:szCs w:val="20"/>
          </w:rPr>
          <w:t>http://www.quanser.com</w:t>
        </w:r>
      </w:hyperlink>
    </w:p>
    <w:p w14:paraId="000ABE1B" w14:textId="77777777" w:rsidR="00E93D90" w:rsidRPr="000E1F3C" w:rsidRDefault="00E93D90" w:rsidP="004B0321">
      <w:pPr>
        <w:pStyle w:val="QuanserFigure"/>
        <w:jc w:val="left"/>
        <w:rPr>
          <w:szCs w:val="20"/>
        </w:rPr>
      </w:pPr>
    </w:p>
    <w:p w14:paraId="57854BB1" w14:textId="761C7D77" w:rsidR="004B0321" w:rsidRPr="00E93D90" w:rsidRDefault="004B0321" w:rsidP="004B0321">
      <w:pPr>
        <w:rPr>
          <w:rFonts w:ascii="Raleway" w:hAnsi="Raleway"/>
          <w:sz w:val="20"/>
          <w:szCs w:val="20"/>
        </w:rPr>
      </w:pPr>
      <w:r w:rsidRPr="00E93D90">
        <w:rPr>
          <w:rFonts w:ascii="Raleway" w:hAnsi="Raleway"/>
          <w:sz w:val="20"/>
          <w:szCs w:val="20"/>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0D0F040E" w14:textId="3D11E53D" w:rsidR="00211DF6" w:rsidRDefault="00211DF6" w:rsidP="004B0321">
      <w:pPr>
        <w:pStyle w:val="QuanserFigure"/>
        <w:jc w:val="left"/>
        <w:rPr>
          <w:sz w:val="24"/>
          <w:szCs w:val="28"/>
        </w:rPr>
      </w:pPr>
    </w:p>
    <w:p w14:paraId="746067CB" w14:textId="77777777" w:rsidR="00211DF6" w:rsidRDefault="00211DF6" w:rsidP="00211DF6">
      <w:pPr>
        <w:pStyle w:val="QuanserFigure"/>
        <w:rPr>
          <w:sz w:val="24"/>
          <w:szCs w:val="28"/>
        </w:rPr>
      </w:pPr>
    </w:p>
    <w:p w14:paraId="4DA99BA6" w14:textId="77777777" w:rsidR="00211DF6" w:rsidRDefault="00211DF6" w:rsidP="00211DF6">
      <w:pPr>
        <w:pStyle w:val="QuanserFigure"/>
        <w:rPr>
          <w:sz w:val="24"/>
          <w:szCs w:val="28"/>
        </w:rPr>
      </w:pPr>
    </w:p>
    <w:p w14:paraId="688F3B84" w14:textId="77777777" w:rsidR="00211DF6" w:rsidRDefault="00211DF6" w:rsidP="00211DF6">
      <w:pPr>
        <w:pStyle w:val="QuanserFigure"/>
        <w:rPr>
          <w:sz w:val="24"/>
          <w:szCs w:val="28"/>
        </w:rPr>
      </w:pPr>
    </w:p>
    <w:p w14:paraId="2CE12B89" w14:textId="77777777" w:rsidR="00211DF6" w:rsidRDefault="00211DF6" w:rsidP="00211DF6">
      <w:pPr>
        <w:pStyle w:val="QuanserFigure"/>
        <w:rPr>
          <w:sz w:val="24"/>
          <w:szCs w:val="28"/>
        </w:rPr>
      </w:pPr>
    </w:p>
    <w:p w14:paraId="010F65EE" w14:textId="6D5AC4DC" w:rsidR="00211DF6" w:rsidRDefault="00211DF6" w:rsidP="00211DF6">
      <w:pPr>
        <w:pStyle w:val="QuanserFigure"/>
        <w:jc w:val="both"/>
      </w:pPr>
      <w:r>
        <w:br w:type="page"/>
      </w:r>
      <w:r w:rsidR="005F400C">
        <w:lastRenderedPageBreak/>
        <w:t xml:space="preserve"> </w:t>
      </w:r>
    </w:p>
    <w:p w14:paraId="67ECCD4A" w14:textId="0B73F344" w:rsidR="00CF361B" w:rsidRPr="0021490F" w:rsidRDefault="00FF1D8A" w:rsidP="002C5821">
      <w:pPr>
        <w:pStyle w:val="QuanserTitle"/>
        <w:rPr>
          <w:b w:val="0"/>
          <w:bCs/>
          <w:color w:val="E21B23"/>
          <w:sz w:val="36"/>
          <w:szCs w:val="36"/>
        </w:rPr>
      </w:pPr>
      <w:r>
        <w:rPr>
          <w:b w:val="0"/>
          <w:bCs/>
          <w:color w:val="E21B23"/>
          <w:sz w:val="36"/>
          <w:szCs w:val="36"/>
        </w:rPr>
        <w:t>Self-Driving Car Studio</w:t>
      </w:r>
      <w:r w:rsidR="006D369C">
        <w:rPr>
          <w:b w:val="0"/>
          <w:bCs/>
          <w:color w:val="E21B23"/>
          <w:sz w:val="36"/>
          <w:szCs w:val="36"/>
        </w:rPr>
        <w:t xml:space="preserve"> </w:t>
      </w:r>
    </w:p>
    <w:p w14:paraId="1816151F" w14:textId="5C67413E" w:rsidR="001C6BC9" w:rsidRDefault="00156202" w:rsidP="001C6BC9">
      <w:pPr>
        <w:pStyle w:val="QuanserTitle"/>
      </w:pPr>
      <w:r>
        <w:t>Student Guide</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4161DD8E" w14:textId="77777777" w:rsidR="00B87B22" w:rsidRDefault="00B87B22" w:rsidP="00DE401A">
      <w:pPr>
        <w:pStyle w:val="QuanserHeading1"/>
      </w:pPr>
    </w:p>
    <w:p w14:paraId="60F64884" w14:textId="77777777" w:rsidR="00EF338C" w:rsidRDefault="00EF338C" w:rsidP="00DE401A">
      <w:pPr>
        <w:pStyle w:val="QuanserHeading1"/>
      </w:pPr>
    </w:p>
    <w:p w14:paraId="38E12220" w14:textId="77777777" w:rsidR="00EF338C" w:rsidRDefault="00EF338C" w:rsidP="00DE401A">
      <w:pPr>
        <w:pStyle w:val="QuanserHeading1"/>
      </w:pPr>
    </w:p>
    <w:p w14:paraId="074AF3AE" w14:textId="20E72C30" w:rsidR="00A94EF9" w:rsidRPr="00A94EF9" w:rsidRDefault="00C467A0" w:rsidP="00DE401A">
      <w:pPr>
        <w:pStyle w:val="QuanserHeading1"/>
      </w:pPr>
      <w:r>
        <w:rPr>
          <w:color w:val="595959" w:themeColor="text1" w:themeTint="A6"/>
        </w:rPr>
        <w:t xml:space="preserve">Self-Driving Car Studio </w:t>
      </w:r>
    </w:p>
    <w:p w14:paraId="43967398" w14:textId="3BA738B6" w:rsidR="00A94EF9" w:rsidRDefault="00000000" w:rsidP="00DE401A">
      <w:pPr>
        <w:pStyle w:val="QuanserFigure"/>
      </w:pPr>
      <w:r>
        <w:pict w14:anchorId="1952E73C">
          <v:rect id="_x0000_i1027" style="width:540pt;height:1pt" o:hralign="center" o:hrstd="t" o:hrnoshade="t" o:hr="t" fillcolor="#a0a0a0" stroked="f"/>
        </w:pict>
      </w:r>
    </w:p>
    <w:p w14:paraId="54FA8408" w14:textId="795C9E18" w:rsidR="007914AB" w:rsidRDefault="00456A20" w:rsidP="007914AB">
      <w:pPr>
        <w:pStyle w:val="QuanserNormal"/>
      </w:pPr>
      <w:r>
        <w:t>Quanser’s Self-Driving Car</w:t>
      </w:r>
      <w:r w:rsidR="00DF232E">
        <w:t xml:space="preserve"> </w:t>
      </w:r>
      <w:r>
        <w:t xml:space="preserve">Studio </w:t>
      </w:r>
      <w:r w:rsidR="00303DB3">
        <w:t xml:space="preserve">contains curriculum </w:t>
      </w:r>
      <w:r>
        <w:t xml:space="preserve">designed to get students familiar with topics related to autonomous vehicles. </w:t>
      </w:r>
      <w:r w:rsidR="00AA0971">
        <w:t xml:space="preserve">Topics are </w:t>
      </w:r>
      <w:r w:rsidR="00A744F3">
        <w:t xml:space="preserve">intuitively subcategorized </w:t>
      </w:r>
      <w:r w:rsidR="00B84642">
        <w:t xml:space="preserve">for </w:t>
      </w:r>
      <w:r w:rsidR="00A744F3">
        <w:t>convenience</w:t>
      </w:r>
      <w:r w:rsidR="00782FBC">
        <w:t xml:space="preserve">. </w:t>
      </w:r>
      <w:r w:rsidR="002B09B1">
        <w:t xml:space="preserve">Coding lab guides are developed in python and can be used with both </w:t>
      </w:r>
      <w:r w:rsidR="0006453E">
        <w:t>a</w:t>
      </w:r>
      <w:r w:rsidR="002B09B1">
        <w:t xml:space="preserve"> physical </w:t>
      </w:r>
      <w:r w:rsidR="00EE28FD">
        <w:t>and</w:t>
      </w:r>
      <w:r w:rsidR="002B09B1">
        <w:t xml:space="preserve"> virtual</w:t>
      </w:r>
      <w:r w:rsidR="0006453E">
        <w:t xml:space="preserve"> implementation of the QCar</w:t>
      </w:r>
      <w:r w:rsidR="00AE51C7">
        <w:t>.</w:t>
      </w:r>
    </w:p>
    <w:p w14:paraId="4B2B7E73" w14:textId="231DC7AE" w:rsidR="008E030A" w:rsidRDefault="00A829AF" w:rsidP="00A829AF">
      <w:pPr>
        <w:pStyle w:val="QuanserHeading1"/>
      </w:pPr>
      <w:r>
        <w:lastRenderedPageBreak/>
        <w:t xml:space="preserve">A. </w:t>
      </w:r>
      <w:r w:rsidR="008E030A">
        <w:t xml:space="preserve">Getting Started </w:t>
      </w:r>
    </w:p>
    <w:p w14:paraId="75384355" w14:textId="54A9429B" w:rsidR="00BB7A00" w:rsidRDefault="000E4E04" w:rsidP="00111ED4">
      <w:pPr>
        <w:pStyle w:val="QuanserNormal"/>
      </w:pPr>
      <w:r>
        <w:t>Teaching</w:t>
      </w:r>
      <w:r w:rsidR="008E030A">
        <w:t xml:space="preserve"> documents are meant to guide students on a series of skills activities designed to </w:t>
      </w:r>
      <w:r w:rsidR="00654BC6">
        <w:t>cover topics related to self-driving vehicles.</w:t>
      </w:r>
    </w:p>
    <w:p w14:paraId="0EF43C4F" w14:textId="4A6E56F6" w:rsidR="003E5873" w:rsidRDefault="00111ED4" w:rsidP="003E5873">
      <w:pPr>
        <w:pStyle w:val="QuanserNormal"/>
      </w:pPr>
      <w:r>
        <w:rPr>
          <w:noProof/>
        </w:rPr>
        <w:drawing>
          <wp:inline distT="0" distB="0" distL="0" distR="0" wp14:anchorId="4413301E" wp14:editId="7B2405BB">
            <wp:extent cx="5943600" cy="3357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3357633"/>
                    </a:xfrm>
                    <a:prstGeom prst="rect">
                      <a:avLst/>
                    </a:prstGeom>
                  </pic:spPr>
                </pic:pic>
              </a:graphicData>
            </a:graphic>
          </wp:inline>
        </w:drawing>
      </w:r>
    </w:p>
    <w:p w14:paraId="098BBC4A" w14:textId="76158F38" w:rsidR="003E5873" w:rsidRDefault="000170CC" w:rsidP="003E5873">
      <w:pPr>
        <w:pStyle w:val="QuanserFigure"/>
      </w:pPr>
      <w:r>
        <w:t xml:space="preserve">High level topics </w:t>
      </w:r>
      <w:r w:rsidR="002636FE">
        <w:t>covered by the skills activities</w:t>
      </w:r>
    </w:p>
    <w:p w14:paraId="769A3C72" w14:textId="61333A9E" w:rsidR="00BB7A00" w:rsidRPr="00A9130A" w:rsidRDefault="00495F28" w:rsidP="00A9130A">
      <w:pPr>
        <w:pStyle w:val="QuanserHeading1"/>
        <w:rPr>
          <w:color w:val="2B2B2B"/>
        </w:rPr>
      </w:pPr>
      <w:r>
        <w:t xml:space="preserve">B. </w:t>
      </w:r>
      <w:r w:rsidR="007112C3">
        <w:t xml:space="preserve">Activity </w:t>
      </w:r>
      <w:r w:rsidR="007112C3" w:rsidRPr="00E83952">
        <w:t>Structure</w:t>
      </w:r>
    </w:p>
    <w:p w14:paraId="1A652BA4" w14:textId="7B97AFED" w:rsidR="00005346" w:rsidRDefault="006C177E" w:rsidP="00165CE6">
      <w:pPr>
        <w:pStyle w:val="QuanserNormal"/>
      </w:pPr>
      <w:r>
        <w:t xml:space="preserve">Skills activities contain </w:t>
      </w:r>
      <w:r w:rsidR="00063F85">
        <w:t>two</w:t>
      </w:r>
      <w:r>
        <w:t xml:space="preserve"> documents for students to read </w:t>
      </w:r>
      <w:r w:rsidR="00B16BAB">
        <w:t>as they get familiar with self-driving c</w:t>
      </w:r>
      <w:r w:rsidR="00492EB1">
        <w:t>ar c</w:t>
      </w:r>
      <w:r w:rsidR="00B16BAB">
        <w:t>oncepts.</w:t>
      </w:r>
    </w:p>
    <w:p w14:paraId="7E60039E" w14:textId="653E9551" w:rsidR="00005346" w:rsidRDefault="00005346" w:rsidP="00165CE6">
      <w:pPr>
        <w:pStyle w:val="QuanserNormal"/>
        <w:numPr>
          <w:ilvl w:val="0"/>
          <w:numId w:val="6"/>
        </w:numPr>
      </w:pPr>
      <w:r>
        <w:t xml:space="preserve">Concept Review </w:t>
      </w:r>
    </w:p>
    <w:p w14:paraId="51EBCE5E" w14:textId="30652DC3" w:rsidR="00005346" w:rsidRDefault="00005346" w:rsidP="00165CE6">
      <w:pPr>
        <w:pStyle w:val="QuanserNormal"/>
        <w:numPr>
          <w:ilvl w:val="0"/>
          <w:numId w:val="6"/>
        </w:numPr>
      </w:pPr>
      <w:r>
        <w:t>Lab Guide</w:t>
      </w:r>
    </w:p>
    <w:p w14:paraId="108663E7" w14:textId="3BED80E5" w:rsidR="003B6BF7" w:rsidRDefault="00F12F97" w:rsidP="00165CE6">
      <w:pPr>
        <w:pStyle w:val="QuanserNormal"/>
      </w:pPr>
      <w:r>
        <w:t xml:space="preserve">It’s encouraged for students to use the </w:t>
      </w:r>
      <w:r w:rsidRPr="00F12F97">
        <w:rPr>
          <w:b/>
          <w:bCs/>
        </w:rPr>
        <w:t>Concept Review</w:t>
      </w:r>
      <w:r w:rsidR="007A50FD">
        <w:rPr>
          <w:b/>
          <w:bCs/>
        </w:rPr>
        <w:t>s</w:t>
      </w:r>
      <w:r>
        <w:t xml:space="preserve"> to </w:t>
      </w:r>
      <w:r w:rsidR="00A60517">
        <w:t xml:space="preserve">become familiar with the theoretical concepts being presented during each skill activity. </w:t>
      </w:r>
      <w:r w:rsidR="00BA63D8">
        <w:rPr>
          <w:b/>
          <w:bCs/>
        </w:rPr>
        <w:t xml:space="preserve">Lab Guides </w:t>
      </w:r>
      <w:r w:rsidR="00BA63D8">
        <w:t>describe the workflow</w:t>
      </w:r>
      <w:r w:rsidR="00EE061F">
        <w:t xml:space="preserve"> students follow during each stage of the self-driving vehicle pipeline.</w:t>
      </w:r>
      <w:r w:rsidR="003B6BF7">
        <w:t xml:space="preserve"> The coding language students should be familiar with is Python. </w:t>
      </w:r>
    </w:p>
    <w:p w14:paraId="7C68B4E2" w14:textId="77777777" w:rsidR="003E5873" w:rsidRDefault="003E5873">
      <w:pPr>
        <w:rPr>
          <w:rFonts w:ascii="Raleway" w:hAnsi="Raleway"/>
          <w:color w:val="E21B23"/>
          <w:sz w:val="28"/>
          <w:lang w:eastAsia="en-CA"/>
        </w:rPr>
      </w:pPr>
      <w:r>
        <w:br w:type="page"/>
      </w:r>
    </w:p>
    <w:p w14:paraId="2B7D97D8" w14:textId="1AE54591" w:rsidR="0013069C" w:rsidRDefault="00A829AF" w:rsidP="000568FD">
      <w:pPr>
        <w:pStyle w:val="QuanserHeading1"/>
      </w:pPr>
      <w:r>
        <w:lastRenderedPageBreak/>
        <w:t xml:space="preserve">C. </w:t>
      </w:r>
      <w:r w:rsidR="002F0C8E">
        <w:t xml:space="preserve">Workspace Deployment </w:t>
      </w:r>
      <w:r w:rsidR="000568FD">
        <w:t xml:space="preserve"> </w:t>
      </w:r>
    </w:p>
    <w:p w14:paraId="20AD20DF" w14:textId="05007168" w:rsidR="000568FD" w:rsidRDefault="000568FD" w:rsidP="00A2412E">
      <w:pPr>
        <w:pStyle w:val="QuanserNormal"/>
      </w:pPr>
      <w:r>
        <w:t xml:space="preserve">Students have the flexibility to </w:t>
      </w:r>
      <w:r w:rsidR="002A7F91">
        <w:t xml:space="preserve">use the teaching content </w:t>
      </w:r>
      <w:r w:rsidR="007923D7">
        <w:t>with a physical and virtual representation of the QCar</w:t>
      </w:r>
      <w:r w:rsidR="00FF440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911"/>
      </w:tblGrid>
      <w:tr w:rsidR="00700C3E" w14:paraId="6532BED0" w14:textId="77777777" w:rsidTr="008544CD">
        <w:trPr>
          <w:trHeight w:val="2537"/>
        </w:trPr>
        <w:tc>
          <w:tcPr>
            <w:tcW w:w="5646" w:type="dxa"/>
          </w:tcPr>
          <w:p w14:paraId="00601BBA" w14:textId="49D52A29" w:rsidR="00FF4401" w:rsidRDefault="00F96C05" w:rsidP="0066371B">
            <w:pPr>
              <w:pStyle w:val="QuanserFigure"/>
            </w:pPr>
            <w:r>
              <w:rPr>
                <w:noProof/>
              </w:rPr>
              <w:drawing>
                <wp:inline distT="0" distB="0" distL="0" distR="0" wp14:anchorId="2355BB6C" wp14:editId="4434D1F5">
                  <wp:extent cx="2486852" cy="164869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7071" cy="1655466"/>
                          </a:xfrm>
                          <a:prstGeom prst="rect">
                            <a:avLst/>
                          </a:prstGeom>
                          <a:noFill/>
                          <a:ln>
                            <a:noFill/>
                          </a:ln>
                        </pic:spPr>
                      </pic:pic>
                    </a:graphicData>
                  </a:graphic>
                </wp:inline>
              </w:drawing>
            </w:r>
          </w:p>
        </w:tc>
        <w:tc>
          <w:tcPr>
            <w:tcW w:w="5370" w:type="dxa"/>
          </w:tcPr>
          <w:p w14:paraId="021470A9" w14:textId="267728AD" w:rsidR="00FF4401" w:rsidRDefault="00742A86" w:rsidP="000568FD">
            <w:pPr>
              <w:pStyle w:val="QuanserFigure"/>
              <w:jc w:val="left"/>
            </w:pPr>
            <w:r>
              <w:rPr>
                <w:noProof/>
              </w:rPr>
              <w:drawing>
                <wp:inline distT="0" distB="0" distL="0" distR="0" wp14:anchorId="44603835" wp14:editId="15FB1324">
                  <wp:extent cx="2822942" cy="16484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aturation sat="66000"/>
                                    </a14:imgEffect>
                                  </a14:imgLayer>
                                </a14:imgProps>
                              </a:ext>
                              <a:ext uri="{28A0092B-C50C-407E-A947-70E740481C1C}">
                                <a14:useLocalDpi xmlns:a14="http://schemas.microsoft.com/office/drawing/2010/main" val="0"/>
                              </a:ext>
                            </a:extLst>
                          </a:blip>
                          <a:srcRect l="20741" t="10827" r="30000" b="22792"/>
                          <a:stretch/>
                        </pic:blipFill>
                        <pic:spPr bwMode="auto">
                          <a:xfrm>
                            <a:off x="0" y="0"/>
                            <a:ext cx="2849886" cy="16641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00C3E" w14:paraId="1E024CF9" w14:textId="77777777" w:rsidTr="008544CD">
        <w:tc>
          <w:tcPr>
            <w:tcW w:w="5646" w:type="dxa"/>
          </w:tcPr>
          <w:p w14:paraId="66CF1B59" w14:textId="4A7E135A" w:rsidR="00FF4401" w:rsidRDefault="003E77C5" w:rsidP="00B96D2D">
            <w:pPr>
              <w:pStyle w:val="QuanserFigure"/>
              <w:spacing w:before="0"/>
            </w:pPr>
            <w:r>
              <w:t>Physical QCar</w:t>
            </w:r>
          </w:p>
        </w:tc>
        <w:tc>
          <w:tcPr>
            <w:tcW w:w="5370" w:type="dxa"/>
          </w:tcPr>
          <w:p w14:paraId="32591188" w14:textId="0E46BE75" w:rsidR="00FF4401" w:rsidRDefault="003E77C5" w:rsidP="00B96D2D">
            <w:pPr>
              <w:pStyle w:val="QuanserFigure"/>
              <w:spacing w:before="0"/>
            </w:pPr>
            <w:r>
              <w:t>Virtual QCar</w:t>
            </w:r>
          </w:p>
        </w:tc>
      </w:tr>
    </w:tbl>
    <w:p w14:paraId="1669DE2D" w14:textId="38E0D56F" w:rsidR="00E10E6A" w:rsidRDefault="00102E35" w:rsidP="00A2412E">
      <w:pPr>
        <w:pStyle w:val="QuanserNormal"/>
      </w:pPr>
      <w:r>
        <w:t xml:space="preserve">Skills activities </w:t>
      </w:r>
      <w:r w:rsidR="00A87970">
        <w:t xml:space="preserve">are also designed to work with the physical and </w:t>
      </w:r>
      <w:r w:rsidR="00C81D9D">
        <w:t>virtual environments, Within Quanser Interactive labs</w:t>
      </w:r>
      <w:r w:rsidR="00D73928">
        <w:t xml:space="preserve"> confirm you have selected the correct workspace for running the virtual map:</w:t>
      </w:r>
      <w:r w:rsidR="00C81D9D">
        <w:t xml:space="preserve"> </w:t>
      </w:r>
    </w:p>
    <w:p w14:paraId="3415A8E6" w14:textId="491748B2" w:rsidR="004828B3" w:rsidRDefault="00F31AF8" w:rsidP="00A2412E">
      <w:pPr>
        <w:pStyle w:val="QuanserNormal"/>
      </w:pPr>
      <w:r w:rsidRPr="00F31AF8">
        <w:rPr>
          <w:noProof/>
        </w:rPr>
        <w:drawing>
          <wp:inline distT="0" distB="0" distL="0" distR="0" wp14:anchorId="61877E08" wp14:editId="6EA44C84">
            <wp:extent cx="5943600" cy="3603625"/>
            <wp:effectExtent l="0" t="0" r="0" b="0"/>
            <wp:docPr id="3" name="Picture 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 application&#10;&#10;Description automatically generated"/>
                    <pic:cNvPicPr/>
                  </pic:nvPicPr>
                  <pic:blipFill>
                    <a:blip r:embed="rId19"/>
                    <a:stretch>
                      <a:fillRect/>
                    </a:stretch>
                  </pic:blipFill>
                  <pic:spPr>
                    <a:xfrm>
                      <a:off x="0" y="0"/>
                      <a:ext cx="5943600" cy="3603625"/>
                    </a:xfrm>
                    <a:prstGeom prst="rect">
                      <a:avLst/>
                    </a:prstGeom>
                  </pic:spPr>
                </pic:pic>
              </a:graphicData>
            </a:graphic>
          </wp:inline>
        </w:drawing>
      </w:r>
    </w:p>
    <w:p w14:paraId="5F8CA02C" w14:textId="68695285" w:rsidR="008A11A9" w:rsidRDefault="008E2F3A" w:rsidP="000D2E51">
      <w:pPr>
        <w:pStyle w:val="QuanserNormal"/>
      </w:pPr>
      <w:r>
        <w:t xml:space="preserve">Skills activities will be ran using </w:t>
      </w:r>
      <w:r w:rsidR="00736767">
        <w:t xml:space="preserve">the </w:t>
      </w:r>
      <w:r w:rsidR="00736767" w:rsidRPr="0048029D">
        <w:rPr>
          <w:b/>
          <w:bCs/>
          <w:color w:val="E21B23"/>
        </w:rPr>
        <w:t>QCar Plane</w:t>
      </w:r>
      <w:r w:rsidR="00736767">
        <w:t xml:space="preserve">, however there is several other workspaces </w:t>
      </w:r>
      <w:r w:rsidR="00F97142">
        <w:t xml:space="preserve">that are available as well such as the </w:t>
      </w:r>
      <w:r w:rsidR="00EC01C6" w:rsidRPr="00AE7FF8">
        <w:rPr>
          <w:b/>
          <w:bCs/>
        </w:rPr>
        <w:t>QCar Cityscape</w:t>
      </w:r>
      <w:r>
        <w:rPr>
          <w:b/>
          <w:bCs/>
        </w:rPr>
        <w:t>, QCar Cityscape Lite</w:t>
      </w:r>
      <w:r w:rsidR="00037DBC">
        <w:rPr>
          <w:b/>
          <w:bCs/>
        </w:rPr>
        <w:t>,</w:t>
      </w:r>
      <w:r w:rsidR="00F97142">
        <w:rPr>
          <w:b/>
          <w:bCs/>
        </w:rPr>
        <w:t xml:space="preserve"> and the QCar</w:t>
      </w:r>
      <w:r w:rsidR="00BA24CF">
        <w:rPr>
          <w:b/>
          <w:bCs/>
        </w:rPr>
        <w:t xml:space="preserve"> Studio</w:t>
      </w:r>
      <w:r w:rsidR="00BA24CF">
        <w:t xml:space="preserve">. </w:t>
      </w:r>
    </w:p>
    <w:p w14:paraId="24744332" w14:textId="2341CF1C" w:rsidR="003E0D2C" w:rsidRDefault="003E0D2C" w:rsidP="000D2E51">
      <w:pPr>
        <w:pStyle w:val="QuanserNormal"/>
      </w:pPr>
      <w:r>
        <w:rPr>
          <w:noProof/>
        </w:rPr>
        <w:lastRenderedPageBreak/>
        <w:drawing>
          <wp:inline distT="0" distB="0" distL="0" distR="0" wp14:anchorId="3099992D" wp14:editId="7CAF144F">
            <wp:extent cx="5930900" cy="354181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1891" cy="3554348"/>
                    </a:xfrm>
                    <a:prstGeom prst="rect">
                      <a:avLst/>
                    </a:prstGeom>
                    <a:noFill/>
                  </pic:spPr>
                </pic:pic>
              </a:graphicData>
            </a:graphic>
          </wp:inline>
        </w:drawing>
      </w:r>
    </w:p>
    <w:p w14:paraId="06449005" w14:textId="6C631F71" w:rsidR="0064506E" w:rsidRDefault="00A829AF" w:rsidP="0064506E">
      <w:pPr>
        <w:pStyle w:val="QuanserHeading1"/>
      </w:pPr>
      <w:r>
        <w:t xml:space="preserve">D. </w:t>
      </w:r>
      <w:r w:rsidR="006E6646">
        <w:t xml:space="preserve">File </w:t>
      </w:r>
      <w:r w:rsidR="0064506E">
        <w:t xml:space="preserve">Structure </w:t>
      </w:r>
    </w:p>
    <w:p w14:paraId="0F55BB5A" w14:textId="6258A9F2" w:rsidR="0064506E" w:rsidRDefault="008055B2" w:rsidP="00E10E6A">
      <w:pPr>
        <w:pStyle w:val="QuanserNormal"/>
      </w:pPr>
      <w:r w:rsidRPr="00E10E6A">
        <w:t>T</w:t>
      </w:r>
      <w:r w:rsidR="0064506E" w:rsidRPr="00E10E6A">
        <w:t xml:space="preserve">he skills activities </w:t>
      </w:r>
      <w:r w:rsidR="005F28FA" w:rsidRPr="00E10E6A">
        <w:t xml:space="preserve">will import different libraries </w:t>
      </w:r>
      <w:r w:rsidRPr="00E10E6A">
        <w:t xml:space="preserve">depending on </w:t>
      </w:r>
      <w:r w:rsidR="002C7299" w:rsidRPr="00E10E6A">
        <w:t>use for the virtual or physical QCar. If you are using the virtual QCar your folder structure should be:</w:t>
      </w:r>
      <w:r w:rsidR="0064506E" w:rsidRPr="00E10E6A">
        <w:t xml:space="preserve"> </w:t>
      </w:r>
    </w:p>
    <w:p w14:paraId="60F91452" w14:textId="332BC2E6" w:rsidR="006B5237" w:rsidRDefault="00556726" w:rsidP="00E10E6A">
      <w:pPr>
        <w:pStyle w:val="QuanserNormal"/>
      </w:pPr>
      <w:r>
        <w:rPr>
          <w:noProof/>
        </w:rPr>
        <w:drawing>
          <wp:inline distT="0" distB="0" distL="0" distR="0" wp14:anchorId="7420D037" wp14:editId="46E41A37">
            <wp:extent cx="5933440" cy="2512289"/>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6083" cy="2526110"/>
                    </a:xfrm>
                    <a:prstGeom prst="rect">
                      <a:avLst/>
                    </a:prstGeom>
                    <a:noFill/>
                  </pic:spPr>
                </pic:pic>
              </a:graphicData>
            </a:graphic>
          </wp:inline>
        </w:drawing>
      </w:r>
    </w:p>
    <w:p w14:paraId="08AE05FF" w14:textId="79A123E8" w:rsidR="00A56239" w:rsidRPr="00E10E6A" w:rsidRDefault="00A56239" w:rsidP="00A56239">
      <w:pPr>
        <w:pStyle w:val="QuanserFigure"/>
      </w:pPr>
      <w:r>
        <w:t>Code structure for the Virtual QCar</w:t>
      </w:r>
    </w:p>
    <w:p w14:paraId="2EB0DE1F" w14:textId="77777777" w:rsidR="00A56239" w:rsidRDefault="00A56239" w:rsidP="00A2412E">
      <w:pPr>
        <w:pStyle w:val="QuanserNormal"/>
      </w:pPr>
    </w:p>
    <w:p w14:paraId="55455013" w14:textId="6C8AF640" w:rsidR="00EA0B9D" w:rsidRDefault="00274FAF" w:rsidP="00556726">
      <w:pPr>
        <w:pStyle w:val="QuanserNormal"/>
      </w:pPr>
      <w:r>
        <w:t>For code being ran directly on the QCar</w:t>
      </w:r>
      <w:r w:rsidR="002E6F4D">
        <w:t xml:space="preserve"> the </w:t>
      </w:r>
      <w:r>
        <w:t>Quanser_</w:t>
      </w:r>
      <w:r w:rsidR="00556726">
        <w:t>I</w:t>
      </w:r>
      <w:r>
        <w:t>nteractive_</w:t>
      </w:r>
      <w:r w:rsidR="00556726">
        <w:t>L</w:t>
      </w:r>
      <w:r>
        <w:t xml:space="preserve">abs </w:t>
      </w:r>
      <w:r w:rsidR="00E97691">
        <w:t>subdirectory</w:t>
      </w:r>
      <w:r w:rsidR="002E6F4D">
        <w:t xml:space="preserve"> </w:t>
      </w:r>
      <w:r w:rsidR="002E6F4D" w:rsidRPr="002E6F4D">
        <w:rPr>
          <w:b/>
          <w:bCs/>
        </w:rPr>
        <w:t>will not</w:t>
      </w:r>
      <w:r w:rsidR="002E6F4D">
        <w:t xml:space="preserve"> be included</w:t>
      </w:r>
      <w:r w:rsidR="00E9769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BC1793" w14:paraId="15B61F95" w14:textId="77777777" w:rsidTr="00C86120">
        <w:trPr>
          <w:trHeight w:val="3941"/>
        </w:trPr>
        <w:tc>
          <w:tcPr>
            <w:tcW w:w="11016" w:type="dxa"/>
          </w:tcPr>
          <w:p w14:paraId="7DA3F334" w14:textId="606D67E1" w:rsidR="00A04C50" w:rsidRDefault="00556726" w:rsidP="000D2E51">
            <w:pPr>
              <w:pStyle w:val="QuanserFigure"/>
              <w:jc w:val="left"/>
            </w:pPr>
            <w:r>
              <w:rPr>
                <w:noProof/>
              </w:rPr>
              <w:lastRenderedPageBreak/>
              <w:drawing>
                <wp:inline distT="0" distB="0" distL="0" distR="0" wp14:anchorId="6036FDA0" wp14:editId="38ACC9A1">
                  <wp:extent cx="5927090" cy="210582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53932" cy="2115365"/>
                          </a:xfrm>
                          <a:prstGeom prst="rect">
                            <a:avLst/>
                          </a:prstGeom>
                          <a:noFill/>
                        </pic:spPr>
                      </pic:pic>
                    </a:graphicData>
                  </a:graphic>
                </wp:inline>
              </w:drawing>
            </w:r>
          </w:p>
        </w:tc>
      </w:tr>
      <w:tr w:rsidR="00BC1793" w14:paraId="4E91CDE8" w14:textId="77777777" w:rsidTr="00C86120">
        <w:tc>
          <w:tcPr>
            <w:tcW w:w="11016" w:type="dxa"/>
          </w:tcPr>
          <w:p w14:paraId="06E65D31" w14:textId="7433C882" w:rsidR="00BC1793" w:rsidRDefault="00FF4004" w:rsidP="00B96D2D">
            <w:pPr>
              <w:pStyle w:val="QuanserFigure"/>
              <w:spacing w:before="0"/>
            </w:pPr>
            <w:r>
              <w:t xml:space="preserve">Code structure for the </w:t>
            </w:r>
            <w:r w:rsidR="00556726">
              <w:t xml:space="preserve">Physical </w:t>
            </w:r>
            <w:r>
              <w:t>QCar</w:t>
            </w:r>
          </w:p>
        </w:tc>
      </w:tr>
    </w:tbl>
    <w:p w14:paraId="1EF6D46A" w14:textId="25628D51" w:rsidR="008142B6" w:rsidRDefault="00A829AF" w:rsidP="002C0498">
      <w:pPr>
        <w:pStyle w:val="QuanserHeading1"/>
      </w:pPr>
      <w:r>
        <w:t xml:space="preserve">E. </w:t>
      </w:r>
      <w:r w:rsidR="00D65E32">
        <w:t xml:space="preserve">Running Skills Activities </w:t>
      </w:r>
    </w:p>
    <w:p w14:paraId="7DF77BAA" w14:textId="34415250" w:rsidR="008D30D7" w:rsidRDefault="00D65E32" w:rsidP="00891BFC">
      <w:pPr>
        <w:pStyle w:val="QuanserNormal"/>
      </w:pPr>
      <w:r>
        <w:t xml:space="preserve">Accessing IO on the </w:t>
      </w:r>
      <w:r w:rsidR="00553D20">
        <w:t xml:space="preserve">physical </w:t>
      </w:r>
      <w:r>
        <w:t xml:space="preserve">QCar requires </w:t>
      </w:r>
      <w:r w:rsidR="00553D20">
        <w:t xml:space="preserve">the current user to have </w:t>
      </w:r>
      <w:r w:rsidR="00553D20" w:rsidRPr="00553D20">
        <w:rPr>
          <w:b/>
          <w:bCs/>
        </w:rPr>
        <w:t>sudo</w:t>
      </w:r>
      <w:r w:rsidR="00553D20">
        <w:t xml:space="preserve"> authority. </w:t>
      </w:r>
      <w:r w:rsidR="008D30D7">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D30D7" w14:paraId="564F73A9" w14:textId="77777777" w:rsidTr="00E23020">
        <w:tc>
          <w:tcPr>
            <w:tcW w:w="11016" w:type="dxa"/>
            <w:shd w:val="clear" w:color="auto" w:fill="E7E6E6" w:themeFill="background2"/>
          </w:tcPr>
          <w:p w14:paraId="7071BC3D" w14:textId="10DB11AB" w:rsidR="008D30D7" w:rsidRPr="008173A3" w:rsidRDefault="008D30D7" w:rsidP="008173A3">
            <w:pPr>
              <w:pStyle w:val="QuanserNormal"/>
              <w:spacing w:before="0"/>
              <w:jc w:val="center"/>
              <w:rPr>
                <w:rFonts w:ascii="Consolas" w:hAnsi="Consolas"/>
              </w:rPr>
            </w:pPr>
            <w:r w:rsidRPr="008173A3">
              <w:rPr>
                <w:rFonts w:ascii="Consolas" w:hAnsi="Consolas"/>
              </w:rPr>
              <w:t xml:space="preserve">sudo </w:t>
            </w:r>
            <w:r w:rsidR="00772EFE">
              <w:rPr>
                <w:rFonts w:ascii="Consolas" w:hAnsi="Consolas"/>
              </w:rPr>
              <w:t xml:space="preserve">PYTHONPATH=$PYTHONPATH </w:t>
            </w:r>
            <w:r w:rsidRPr="008173A3">
              <w:rPr>
                <w:rFonts w:ascii="Consolas" w:hAnsi="Consolas"/>
              </w:rPr>
              <w:t>python3 &lt;PYTHON FILE NAME&gt;.py</w:t>
            </w:r>
          </w:p>
        </w:tc>
      </w:tr>
    </w:tbl>
    <w:p w14:paraId="01BD985C" w14:textId="3A4A196E" w:rsidR="00E01C1D" w:rsidRDefault="004A4A8E" w:rsidP="00E10E6A">
      <w:pPr>
        <w:pStyle w:val="QuanserNormal"/>
      </w:pPr>
      <w:r>
        <w:t xml:space="preserve">For skills activities being ran </w:t>
      </w:r>
      <w:r w:rsidR="00196F15">
        <w:t>using</w:t>
      </w:r>
      <w:r>
        <w:t xml:space="preserve"> Quanser Interactive Labs: </w:t>
      </w:r>
    </w:p>
    <w:tbl>
      <w:tblPr>
        <w:tblStyle w:val="TableGrid"/>
        <w:tblW w:w="0" w:type="auto"/>
        <w:tblLook w:val="04A0" w:firstRow="1" w:lastRow="0" w:firstColumn="1" w:lastColumn="0" w:noHBand="0" w:noVBand="1"/>
      </w:tblPr>
      <w:tblGrid>
        <w:gridCol w:w="9576"/>
      </w:tblGrid>
      <w:tr w:rsidR="004A4A8E" w14:paraId="0B8D5AF2" w14:textId="77777777" w:rsidTr="00E23020">
        <w:tc>
          <w:tcPr>
            <w:tcW w:w="11016" w:type="dxa"/>
            <w:tcBorders>
              <w:top w:val="nil"/>
              <w:left w:val="nil"/>
              <w:bottom w:val="nil"/>
              <w:right w:val="nil"/>
            </w:tcBorders>
            <w:shd w:val="clear" w:color="auto" w:fill="E7E6E6" w:themeFill="background2"/>
          </w:tcPr>
          <w:p w14:paraId="43897654" w14:textId="35B78386" w:rsidR="004A4A8E" w:rsidRPr="008173A3" w:rsidRDefault="00E23020" w:rsidP="00E23020">
            <w:pPr>
              <w:pStyle w:val="QuanserNormal"/>
              <w:tabs>
                <w:tab w:val="center" w:pos="5400"/>
                <w:tab w:val="left" w:pos="7728"/>
              </w:tabs>
              <w:spacing w:before="0"/>
              <w:jc w:val="left"/>
              <w:rPr>
                <w:rFonts w:ascii="Consolas" w:hAnsi="Consolas"/>
              </w:rPr>
            </w:pPr>
            <w:r>
              <w:rPr>
                <w:rFonts w:ascii="Consolas" w:hAnsi="Consolas"/>
              </w:rPr>
              <w:tab/>
            </w:r>
            <w:r w:rsidR="004A4A8E" w:rsidRPr="008173A3">
              <w:rPr>
                <w:rFonts w:ascii="Consolas" w:hAnsi="Consolas"/>
              </w:rPr>
              <w:t>python &lt;PYTHON FILE NAME&gt;.py</w:t>
            </w:r>
            <w:r>
              <w:rPr>
                <w:rFonts w:ascii="Consolas" w:hAnsi="Consolas"/>
              </w:rPr>
              <w:tab/>
            </w:r>
          </w:p>
        </w:tc>
      </w:tr>
    </w:tbl>
    <w:p w14:paraId="04E8EF0C" w14:textId="776C1FDE" w:rsidR="00103645" w:rsidRDefault="00A829AF" w:rsidP="00C47950">
      <w:pPr>
        <w:pStyle w:val="QuanserHeading1"/>
      </w:pPr>
      <w:r>
        <w:t xml:space="preserve">F. </w:t>
      </w:r>
      <w:r w:rsidR="00DF330B">
        <w:t>Lab Guide</w:t>
      </w:r>
      <w:r w:rsidR="00B93F68">
        <w:t xml:space="preserve"> Requirements</w:t>
      </w:r>
    </w:p>
    <w:p w14:paraId="1F1E1F42" w14:textId="4AADCECB" w:rsidR="00E565D2" w:rsidRDefault="00AD3425" w:rsidP="00E565D2">
      <w:pPr>
        <w:pStyle w:val="QuanserNormal"/>
      </w:pPr>
      <w:r>
        <w:t xml:space="preserve">Prior to running the lab guides make sure the following python packages are installed on your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37FE1" w14:paraId="3ECB95C5" w14:textId="77777777" w:rsidTr="00637FE1">
        <w:tc>
          <w:tcPr>
            <w:tcW w:w="4788" w:type="dxa"/>
          </w:tcPr>
          <w:p w14:paraId="0F0DC1B0" w14:textId="77777777" w:rsidR="00637FE1" w:rsidRDefault="00637FE1" w:rsidP="00637FE1">
            <w:pPr>
              <w:pStyle w:val="QuanserNormal"/>
              <w:numPr>
                <w:ilvl w:val="0"/>
                <w:numId w:val="6"/>
              </w:numPr>
            </w:pPr>
            <w:r>
              <w:t>opencv-python==4.4.0.46</w:t>
            </w:r>
          </w:p>
          <w:p w14:paraId="1DCC3450" w14:textId="1DAE29A8" w:rsidR="00637FE1" w:rsidRDefault="00637FE1" w:rsidP="00637FE1">
            <w:pPr>
              <w:pStyle w:val="QuanserNormal"/>
              <w:numPr>
                <w:ilvl w:val="0"/>
                <w:numId w:val="6"/>
              </w:numPr>
            </w:pPr>
            <w:r>
              <w:t>Python =&gt; 3.</w:t>
            </w:r>
            <w:r w:rsidR="00243ACA">
              <w:t>8</w:t>
            </w:r>
            <w:r>
              <w:t>.</w:t>
            </w:r>
            <w:r w:rsidR="00243ACA">
              <w:t>0</w:t>
            </w:r>
            <w:r>
              <w:t xml:space="preserve"> </w:t>
            </w:r>
          </w:p>
          <w:p w14:paraId="3DFF9D75" w14:textId="77777777" w:rsidR="00637FE1" w:rsidRDefault="00637FE1" w:rsidP="00637FE1">
            <w:pPr>
              <w:pStyle w:val="QuanserNormal"/>
              <w:numPr>
                <w:ilvl w:val="0"/>
                <w:numId w:val="6"/>
              </w:numPr>
            </w:pPr>
            <w:r>
              <w:t>pyqtgraph == 0.12.4</w:t>
            </w:r>
          </w:p>
          <w:p w14:paraId="6229EA7C" w14:textId="45634038" w:rsidR="00637FE1" w:rsidRDefault="00637FE1" w:rsidP="00E565D2">
            <w:pPr>
              <w:pStyle w:val="QuanserNormal"/>
              <w:numPr>
                <w:ilvl w:val="0"/>
                <w:numId w:val="6"/>
              </w:numPr>
            </w:pPr>
            <w:r>
              <w:t>PyQt6 == 6.3.1</w:t>
            </w:r>
          </w:p>
        </w:tc>
        <w:tc>
          <w:tcPr>
            <w:tcW w:w="4788" w:type="dxa"/>
          </w:tcPr>
          <w:p w14:paraId="6E38FA9C" w14:textId="77777777" w:rsidR="00637FE1" w:rsidRDefault="00637FE1" w:rsidP="00637FE1">
            <w:pPr>
              <w:pStyle w:val="QuanserNormal"/>
              <w:numPr>
                <w:ilvl w:val="0"/>
                <w:numId w:val="6"/>
              </w:numPr>
            </w:pPr>
            <w:r>
              <w:t>Matplotlib == 3.5.1</w:t>
            </w:r>
          </w:p>
          <w:p w14:paraId="1AF3307B" w14:textId="77777777" w:rsidR="00637FE1" w:rsidRDefault="00637FE1" w:rsidP="00637FE1">
            <w:pPr>
              <w:pStyle w:val="QuanserNormal"/>
              <w:numPr>
                <w:ilvl w:val="0"/>
                <w:numId w:val="6"/>
              </w:numPr>
            </w:pPr>
            <w:r w:rsidRPr="004A1BC3">
              <w:t>pytransform3d</w:t>
            </w:r>
            <w:r>
              <w:t xml:space="preserve"> == 22.2.2</w:t>
            </w:r>
          </w:p>
          <w:p w14:paraId="7E979142" w14:textId="77777777" w:rsidR="00637FE1" w:rsidRDefault="00637FE1" w:rsidP="00637FE1">
            <w:pPr>
              <w:pStyle w:val="QuanserNormal"/>
              <w:numPr>
                <w:ilvl w:val="0"/>
                <w:numId w:val="6"/>
              </w:numPr>
            </w:pPr>
            <w:r>
              <w:t>scipy == 1.7.3</w:t>
            </w:r>
          </w:p>
          <w:p w14:paraId="7D158CE8" w14:textId="77777777" w:rsidR="00637FE1" w:rsidRDefault="00637FE1" w:rsidP="00E565D2">
            <w:pPr>
              <w:pStyle w:val="QuanserNormal"/>
            </w:pPr>
          </w:p>
        </w:tc>
      </w:tr>
    </w:tbl>
    <w:p w14:paraId="640C94CF" w14:textId="51B5C7FA" w:rsidR="009E1626" w:rsidRDefault="009E1626" w:rsidP="00A20833">
      <w:pPr>
        <w:pStyle w:val="QuanserNormal"/>
        <w:rPr>
          <w:i/>
          <w:iCs/>
        </w:rPr>
      </w:pPr>
      <w:r>
        <w:t>In your command line you can use pip to accomplish this quickly by copying and pasting the following:</w:t>
      </w:r>
    </w:p>
    <w:p w14:paraId="33C63DEF" w14:textId="0DBE9952" w:rsidR="00E64300" w:rsidRPr="009E1626" w:rsidRDefault="006E611B" w:rsidP="00A20833">
      <w:pPr>
        <w:pStyle w:val="QuanserNormal"/>
        <w:rPr>
          <w:i/>
          <w:iCs/>
        </w:rPr>
      </w:pPr>
      <w:r w:rsidRPr="006E611B">
        <w:rPr>
          <w:i/>
          <w:iCs/>
        </w:rPr>
        <w:t>Windows Users:</w:t>
      </w:r>
    </w:p>
    <w:tbl>
      <w:tblPr>
        <w:tblStyle w:val="TableGrid"/>
        <w:tblW w:w="0" w:type="auto"/>
        <w:tblLook w:val="04A0" w:firstRow="1" w:lastRow="0" w:firstColumn="1" w:lastColumn="0" w:noHBand="0" w:noVBand="1"/>
      </w:tblPr>
      <w:tblGrid>
        <w:gridCol w:w="9576"/>
      </w:tblGrid>
      <w:tr w:rsidR="00A20833" w14:paraId="5044C71B" w14:textId="77777777" w:rsidTr="006E611B">
        <w:tc>
          <w:tcPr>
            <w:tcW w:w="9576" w:type="dxa"/>
            <w:tcBorders>
              <w:top w:val="nil"/>
              <w:left w:val="nil"/>
              <w:bottom w:val="nil"/>
              <w:right w:val="nil"/>
            </w:tcBorders>
            <w:shd w:val="clear" w:color="auto" w:fill="E7E6E6" w:themeFill="background2"/>
          </w:tcPr>
          <w:p w14:paraId="5937E478" w14:textId="27534873" w:rsidR="00A20833" w:rsidRPr="008173A3" w:rsidRDefault="00F82ED6" w:rsidP="00250C6F">
            <w:pPr>
              <w:pStyle w:val="QuanserNormal"/>
              <w:tabs>
                <w:tab w:val="center" w:pos="5400"/>
                <w:tab w:val="left" w:pos="7728"/>
              </w:tabs>
              <w:spacing w:before="0"/>
              <w:jc w:val="left"/>
              <w:rPr>
                <w:rFonts w:ascii="Consolas" w:hAnsi="Consolas"/>
              </w:rPr>
            </w:pPr>
            <w:r w:rsidRPr="00F82ED6">
              <w:rPr>
                <w:rFonts w:ascii="Consolas" w:hAnsi="Consolas"/>
              </w:rPr>
              <w:t>pip install opencv-python==4.4.0.46 pyqtgraph==0.12.4 PyQt6==6.3.1</w:t>
            </w:r>
            <w:r>
              <w:rPr>
                <w:rFonts w:ascii="Consolas" w:hAnsi="Consolas"/>
              </w:rPr>
              <w:t xml:space="preserve"> </w:t>
            </w:r>
            <w:r w:rsidRPr="00F82ED6">
              <w:rPr>
                <w:rFonts w:ascii="Consolas" w:hAnsi="Consolas"/>
              </w:rPr>
              <w:t>matplotlib==3.5.1 pytransform3d==22.2.2 scipy==1.7.3</w:t>
            </w:r>
            <w:r w:rsidR="00A20833">
              <w:rPr>
                <w:rFonts w:ascii="Consolas" w:hAnsi="Consolas"/>
              </w:rPr>
              <w:tab/>
            </w:r>
          </w:p>
        </w:tc>
      </w:tr>
    </w:tbl>
    <w:p w14:paraId="76578092" w14:textId="4F6BF0E9" w:rsidR="006E611B" w:rsidRPr="009E1626" w:rsidRDefault="006E611B" w:rsidP="006E611B">
      <w:pPr>
        <w:pStyle w:val="QuanserNormal"/>
        <w:rPr>
          <w:i/>
          <w:iCs/>
        </w:rPr>
      </w:pPr>
      <w:r>
        <w:rPr>
          <w:i/>
          <w:iCs/>
        </w:rPr>
        <w:t>Linux</w:t>
      </w:r>
      <w:r w:rsidRPr="006E611B">
        <w:rPr>
          <w:i/>
          <w:iCs/>
        </w:rPr>
        <w:t xml:space="preserve"> Users:</w:t>
      </w:r>
    </w:p>
    <w:tbl>
      <w:tblPr>
        <w:tblStyle w:val="TableGrid"/>
        <w:tblW w:w="0" w:type="auto"/>
        <w:tblLook w:val="04A0" w:firstRow="1" w:lastRow="0" w:firstColumn="1" w:lastColumn="0" w:noHBand="0" w:noVBand="1"/>
      </w:tblPr>
      <w:tblGrid>
        <w:gridCol w:w="9576"/>
      </w:tblGrid>
      <w:tr w:rsidR="006E611B" w14:paraId="277B235C" w14:textId="77777777" w:rsidTr="00250C6F">
        <w:tc>
          <w:tcPr>
            <w:tcW w:w="9576" w:type="dxa"/>
            <w:tcBorders>
              <w:top w:val="nil"/>
              <w:left w:val="nil"/>
              <w:bottom w:val="nil"/>
              <w:right w:val="nil"/>
            </w:tcBorders>
            <w:shd w:val="clear" w:color="auto" w:fill="E7E6E6" w:themeFill="background2"/>
          </w:tcPr>
          <w:p w14:paraId="15EC5B66" w14:textId="2D5B400F" w:rsidR="006E611B" w:rsidRPr="008173A3" w:rsidRDefault="00FD5A9A" w:rsidP="00250C6F">
            <w:pPr>
              <w:pStyle w:val="QuanserNormal"/>
              <w:tabs>
                <w:tab w:val="center" w:pos="5400"/>
                <w:tab w:val="left" w:pos="7728"/>
              </w:tabs>
              <w:spacing w:before="0"/>
              <w:jc w:val="left"/>
              <w:rPr>
                <w:rFonts w:ascii="Consolas" w:hAnsi="Consolas"/>
              </w:rPr>
            </w:pPr>
            <w:r>
              <w:rPr>
                <w:rFonts w:ascii="Consolas" w:hAnsi="Consolas"/>
              </w:rPr>
              <w:t>sudo pip3</w:t>
            </w:r>
            <w:r w:rsidR="006E611B" w:rsidRPr="00F82ED6">
              <w:rPr>
                <w:rFonts w:ascii="Consolas" w:hAnsi="Consolas"/>
              </w:rPr>
              <w:t xml:space="preserve"> install opencv-python==4.4.0.46 pyqtgraph==0.12.4 PyQt6==6.3.1</w:t>
            </w:r>
            <w:r w:rsidR="006E611B">
              <w:rPr>
                <w:rFonts w:ascii="Consolas" w:hAnsi="Consolas"/>
              </w:rPr>
              <w:t xml:space="preserve"> </w:t>
            </w:r>
            <w:r w:rsidR="006E611B" w:rsidRPr="00F82ED6">
              <w:rPr>
                <w:rFonts w:ascii="Consolas" w:hAnsi="Consolas"/>
              </w:rPr>
              <w:t>matplotlib==3.5.1 pytransform3d==22.2.2 scipy==1.7.3</w:t>
            </w:r>
            <w:r w:rsidR="006E611B">
              <w:rPr>
                <w:rFonts w:ascii="Consolas" w:hAnsi="Consolas"/>
              </w:rPr>
              <w:tab/>
            </w:r>
          </w:p>
        </w:tc>
      </w:tr>
    </w:tbl>
    <w:p w14:paraId="0DF248E4" w14:textId="77777777" w:rsidR="004F4844" w:rsidRDefault="004F4844" w:rsidP="004F4844">
      <w:pPr>
        <w:jc w:val="center"/>
      </w:pPr>
    </w:p>
    <w:p w14:paraId="22E307F5" w14:textId="77777777" w:rsidR="004F4844" w:rsidRDefault="004F4844" w:rsidP="004F4844">
      <w:pPr>
        <w:jc w:val="center"/>
      </w:pPr>
    </w:p>
    <w:p w14:paraId="7AB5042A" w14:textId="77777777" w:rsidR="004F4844" w:rsidRDefault="004F4844" w:rsidP="004F4844">
      <w:pPr>
        <w:jc w:val="center"/>
      </w:pPr>
    </w:p>
    <w:p w14:paraId="0D6DA803" w14:textId="77777777" w:rsidR="004F4844" w:rsidRDefault="004F4844" w:rsidP="004F4844">
      <w:pPr>
        <w:jc w:val="center"/>
      </w:pPr>
    </w:p>
    <w:p w14:paraId="42D32C2B" w14:textId="77777777" w:rsidR="004F4844" w:rsidRDefault="004F4844" w:rsidP="004F4844">
      <w:pPr>
        <w:jc w:val="center"/>
      </w:pPr>
    </w:p>
    <w:p w14:paraId="3A52467D" w14:textId="77777777" w:rsidR="004F4844" w:rsidRDefault="004F4844" w:rsidP="004F4844">
      <w:pPr>
        <w:jc w:val="center"/>
      </w:pPr>
    </w:p>
    <w:p w14:paraId="0166ED39" w14:textId="77777777" w:rsidR="004F4844" w:rsidRDefault="004F4844" w:rsidP="004F4844">
      <w:pPr>
        <w:jc w:val="center"/>
      </w:pPr>
    </w:p>
    <w:p w14:paraId="64A765F1" w14:textId="77777777" w:rsidR="004F4844" w:rsidRDefault="004F4844" w:rsidP="004F4844">
      <w:pPr>
        <w:jc w:val="center"/>
      </w:pPr>
    </w:p>
    <w:p w14:paraId="04FEBE46" w14:textId="77777777" w:rsidR="004F4844" w:rsidRDefault="004F4844" w:rsidP="004F4844">
      <w:pPr>
        <w:jc w:val="center"/>
      </w:pPr>
    </w:p>
    <w:p w14:paraId="3BD63BB4" w14:textId="77777777" w:rsidR="004F4844" w:rsidRDefault="004F4844" w:rsidP="004F4844">
      <w:pPr>
        <w:jc w:val="center"/>
      </w:pPr>
    </w:p>
    <w:p w14:paraId="24BD2BAE" w14:textId="77777777" w:rsidR="004F4844" w:rsidRDefault="004F4844" w:rsidP="004F4844">
      <w:pPr>
        <w:jc w:val="center"/>
      </w:pPr>
    </w:p>
    <w:p w14:paraId="08416A09" w14:textId="77777777" w:rsidR="004F4844" w:rsidRDefault="004F4844" w:rsidP="004F4844">
      <w:pPr>
        <w:jc w:val="center"/>
      </w:pPr>
    </w:p>
    <w:p w14:paraId="508D9B1C" w14:textId="77777777" w:rsidR="004F4844" w:rsidRDefault="004F4844" w:rsidP="004F4844">
      <w:pPr>
        <w:jc w:val="center"/>
      </w:pPr>
    </w:p>
    <w:p w14:paraId="638451B8" w14:textId="77777777" w:rsidR="004F4844" w:rsidRDefault="004F4844" w:rsidP="004F4844">
      <w:pPr>
        <w:jc w:val="center"/>
      </w:pPr>
    </w:p>
    <w:p w14:paraId="663FE3CC" w14:textId="77777777" w:rsidR="004F4844" w:rsidRDefault="004F4844" w:rsidP="004F4844">
      <w:pPr>
        <w:jc w:val="center"/>
      </w:pPr>
    </w:p>
    <w:p w14:paraId="3C12EECA" w14:textId="77777777" w:rsidR="004F4844" w:rsidRDefault="004F4844" w:rsidP="004F4844">
      <w:pPr>
        <w:jc w:val="center"/>
      </w:pPr>
    </w:p>
    <w:p w14:paraId="3D5F8184" w14:textId="77777777" w:rsidR="004F4844" w:rsidRDefault="004F4844" w:rsidP="004F4844">
      <w:pPr>
        <w:jc w:val="center"/>
      </w:pPr>
    </w:p>
    <w:p w14:paraId="13F87F65" w14:textId="77777777" w:rsidR="004F4844" w:rsidRDefault="004F4844" w:rsidP="004F4844">
      <w:pPr>
        <w:jc w:val="center"/>
      </w:pPr>
    </w:p>
    <w:p w14:paraId="3F3C0262" w14:textId="77777777" w:rsidR="004F4844" w:rsidRDefault="004F4844" w:rsidP="004F4844">
      <w:pPr>
        <w:jc w:val="center"/>
      </w:pPr>
    </w:p>
    <w:p w14:paraId="7C344862" w14:textId="77777777" w:rsidR="004F4844" w:rsidRDefault="004F4844" w:rsidP="004F4844">
      <w:pPr>
        <w:jc w:val="center"/>
      </w:pPr>
    </w:p>
    <w:p w14:paraId="7CC9CF2F" w14:textId="77777777" w:rsidR="004F4844" w:rsidRDefault="004F4844" w:rsidP="004F4844">
      <w:pPr>
        <w:jc w:val="center"/>
      </w:pPr>
      <w:r>
        <w:t>© Quanser Inc. All rights reserved.</w:t>
      </w:r>
    </w:p>
    <w:p w14:paraId="651E3A61" w14:textId="77777777" w:rsidR="004F4844" w:rsidRDefault="004F4844" w:rsidP="004F4844">
      <w:pPr>
        <w:jc w:val="center"/>
      </w:pPr>
    </w:p>
    <w:p w14:paraId="53B28244" w14:textId="77777777" w:rsidR="004F4844" w:rsidRDefault="004F4844" w:rsidP="004F4844">
      <w:pPr>
        <w:jc w:val="center"/>
      </w:pPr>
    </w:p>
    <w:p w14:paraId="023C3B2E" w14:textId="77777777" w:rsidR="004F4844" w:rsidRDefault="004F4844" w:rsidP="004F4844">
      <w:pPr>
        <w:jc w:val="center"/>
      </w:pPr>
      <w:r>
        <w:rPr>
          <w:noProof/>
        </w:rPr>
        <w:drawing>
          <wp:inline distT="114300" distB="114300" distL="114300" distR="114300" wp14:anchorId="5D3517F9" wp14:editId="58E58059">
            <wp:extent cx="2200275" cy="631913"/>
            <wp:effectExtent l="0" t="0" r="0" b="0"/>
            <wp:docPr id="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png" descr="Logo, company name&#10;&#10;Description automatically generated"/>
                    <pic:cNvPicPr preferRelativeResize="0"/>
                  </pic:nvPicPr>
                  <pic:blipFill>
                    <a:blip r:embed="rId23"/>
                    <a:srcRect/>
                    <a:stretch>
                      <a:fillRect/>
                    </a:stretch>
                  </pic:blipFill>
                  <pic:spPr>
                    <a:xfrm>
                      <a:off x="0" y="0"/>
                      <a:ext cx="2200275" cy="631913"/>
                    </a:xfrm>
                    <a:prstGeom prst="rect">
                      <a:avLst/>
                    </a:prstGeom>
                    <a:ln/>
                  </pic:spPr>
                </pic:pic>
              </a:graphicData>
            </a:graphic>
          </wp:inline>
        </w:drawing>
      </w:r>
    </w:p>
    <w:p w14:paraId="5BB70A55" w14:textId="77777777" w:rsidR="004F4844" w:rsidRDefault="004F4844" w:rsidP="004F4844">
      <w:pPr>
        <w:jc w:val="center"/>
      </w:pPr>
      <w:r>
        <w:t>Solutions for teaching and research. Made in Canada.</w:t>
      </w:r>
    </w:p>
    <w:p w14:paraId="181448AF" w14:textId="77777777" w:rsidR="004F4844" w:rsidRDefault="004F4844" w:rsidP="004F4844">
      <w:pPr>
        <w:pStyle w:val="QuanserNormal"/>
      </w:pPr>
    </w:p>
    <w:p w14:paraId="72AA3DB1" w14:textId="2E198F60" w:rsidR="00A30B05" w:rsidRPr="002C0498" w:rsidRDefault="00A30B05" w:rsidP="009E1626">
      <w:pPr>
        <w:pStyle w:val="QuanserNormal"/>
      </w:pPr>
    </w:p>
    <w:sectPr w:rsidR="00A30B05" w:rsidRPr="002C0498" w:rsidSect="00EF4BD8">
      <w:footerReference w:type="default" r:id="rId24"/>
      <w:headerReference w:type="first" r:id="rId25"/>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5196B" w14:textId="77777777" w:rsidR="00FD332E" w:rsidRDefault="00FD332E" w:rsidP="00122BB7">
      <w:pPr>
        <w:spacing w:after="0" w:line="240" w:lineRule="auto"/>
      </w:pPr>
      <w:r>
        <w:separator/>
      </w:r>
    </w:p>
  </w:endnote>
  <w:endnote w:type="continuationSeparator" w:id="0">
    <w:p w14:paraId="772B8C35" w14:textId="77777777" w:rsidR="00FD332E" w:rsidRDefault="00FD332E" w:rsidP="00122BB7">
      <w:pPr>
        <w:spacing w:after="0" w:line="240" w:lineRule="auto"/>
      </w:pPr>
      <w:r>
        <w:continuationSeparator/>
      </w:r>
    </w:p>
  </w:endnote>
  <w:endnote w:type="continuationNotice" w:id="1">
    <w:p w14:paraId="3740E7F2" w14:textId="77777777" w:rsidR="00FD332E" w:rsidRDefault="00FD33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F0D2D7A-CB94-43A8-B883-F81518417AD4}"/>
    <w:embedBold r:id="rId2" w:fontKey="{81079CFD-A351-4341-B8E1-BEC20687A5C5}"/>
    <w:embedItalic r:id="rId3" w:fontKey="{DF4F3EA6-C5E1-4DBB-BBFC-36376F3AA800}"/>
  </w:font>
  <w:font w:name="Raleway">
    <w:altName w:val="Raleway"/>
    <w:charset w:val="00"/>
    <w:family w:val="auto"/>
    <w:pitch w:val="variable"/>
    <w:sig w:usb0="A00002FF" w:usb1="5000205B" w:usb2="00000000" w:usb3="00000000" w:csb0="00000197" w:csb1="00000000"/>
    <w:embedRegular r:id="rId4" w:fontKey="{11D1870D-656F-4FBF-81EC-90933F90A29B}"/>
    <w:embedBold r:id="rId5" w:fontKey="{15E98782-C033-4086-9553-C0C68416F874}"/>
    <w:embedItalic r:id="rId6" w:fontKey="{467DD0A2-59E7-4AE0-80D8-99E9E5F94F6F}"/>
  </w:font>
  <w:font w:name="Segoe UI">
    <w:panose1 w:val="020B0502040204020203"/>
    <w:charset w:val="00"/>
    <w:family w:val="swiss"/>
    <w:pitch w:val="variable"/>
    <w:sig w:usb0="E4002EFF" w:usb1="C000E47F" w:usb2="00000009" w:usb3="00000000" w:csb0="000001FF" w:csb1="00000000"/>
    <w:embedRegular r:id="rId7" w:fontKey="{C566B7D3-9F23-4639-B714-3F9308D34A6A}"/>
  </w:font>
  <w:font w:name="Consolas">
    <w:panose1 w:val="020B0609020204030204"/>
    <w:charset w:val="00"/>
    <w:family w:val="modern"/>
    <w:pitch w:val="fixed"/>
    <w:sig w:usb0="E00006FF" w:usb1="0000FCFF" w:usb2="00000001" w:usb3="00000000" w:csb0="0000019F" w:csb1="00000000"/>
    <w:embedRegular r:id="rId8" w:fontKey="{98E55F37-F592-47DE-81AB-0AE4A1F69135}"/>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9" w:fontKey="{E2AA0068-5360-406E-91C4-B31C26512D4D}"/>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4AAD9D6B" w:rsidR="008368D3" w:rsidRDefault="00000000">
        <w:pPr>
          <w:pStyle w:val="Footer"/>
          <w:jc w:val="right"/>
        </w:pPr>
        <w:r>
          <w:rPr>
            <w:noProof/>
          </w:rPr>
          <w:pict w14:anchorId="0519D283">
            <v:rect id="Rectangle 4" o:spid="_x0000_s1027" style="position:absolute;left:0;text-align:left;margin-left:0;margin-top:23.3pt;width:612pt;height:24.65pt;z-index:251658241;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" fillcolor="#e21b23" stroked="f" strokeweight="1pt">
              <w10:wrap anchorx="page"/>
            </v:rect>
          </w:pic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2F504" w14:textId="77777777" w:rsidR="00FD332E" w:rsidRDefault="00FD332E" w:rsidP="00122BB7">
      <w:pPr>
        <w:spacing w:after="0" w:line="240" w:lineRule="auto"/>
      </w:pPr>
      <w:r>
        <w:separator/>
      </w:r>
    </w:p>
  </w:footnote>
  <w:footnote w:type="continuationSeparator" w:id="0">
    <w:p w14:paraId="4E9FD7A5" w14:textId="77777777" w:rsidR="00FD332E" w:rsidRDefault="00FD332E" w:rsidP="00122BB7">
      <w:pPr>
        <w:spacing w:after="0" w:line="240" w:lineRule="auto"/>
      </w:pPr>
      <w:r>
        <w:continuationSeparator/>
      </w:r>
    </w:p>
  </w:footnote>
  <w:footnote w:type="continuationNotice" w:id="1">
    <w:p w14:paraId="34BDDF39" w14:textId="77777777" w:rsidR="00FD332E" w:rsidRDefault="00FD33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066127FD" w:rsidR="008368D3" w:rsidRDefault="008368D3">
    <w:pPr>
      <w:pStyle w:val="Header"/>
    </w:pPr>
    <w:r>
      <w:rPr>
        <w:noProof/>
        <w:lang w:eastAsia="zh-CN"/>
      </w:rPr>
      <w:drawing>
        <wp:anchor distT="0" distB="0" distL="114300" distR="114300" simplePos="0" relativeHeight="251658243" behindDoc="0" locked="0" layoutInCell="1" allowOverlap="1" wp14:anchorId="79DF6A8C" wp14:editId="016B1178">
          <wp:simplePos x="0" y="0"/>
          <wp:positionH relativeFrom="column">
            <wp:posOffset>-300990</wp:posOffset>
          </wp:positionH>
          <wp:positionV relativeFrom="paragraph">
            <wp:posOffset>-76073</wp:posOffset>
          </wp:positionV>
          <wp:extent cx="1279056" cy="25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noProof/>
      </w:rPr>
      <w:pict w14:anchorId="5C08A724">
        <v:rect id="Rectangle 1" o:spid="_x0000_s1026" style="position:absolute;margin-left:0;margin-top:-34.75pt;width:612pt;height:17.55pt;z-index:251658240;visibility:visible;mso-position-horizontal:left;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7AE4"/>
    <w:multiLevelType w:val="hybridMultilevel"/>
    <w:tmpl w:val="894E1442"/>
    <w:lvl w:ilvl="0" w:tplc="452C127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D0C16D6"/>
    <w:multiLevelType w:val="hybridMultilevel"/>
    <w:tmpl w:val="857449BE"/>
    <w:lvl w:ilvl="0" w:tplc="99C6EE0A">
      <w:start w:val="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F327193"/>
    <w:multiLevelType w:val="hybridMultilevel"/>
    <w:tmpl w:val="13202558"/>
    <w:lvl w:ilvl="0" w:tplc="B7FE3016">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1C65859"/>
    <w:multiLevelType w:val="hybridMultilevel"/>
    <w:tmpl w:val="289C3858"/>
    <w:lvl w:ilvl="0" w:tplc="F3C2139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CDB09F0"/>
    <w:multiLevelType w:val="hybridMultilevel"/>
    <w:tmpl w:val="74463A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00B55F3"/>
    <w:multiLevelType w:val="hybridMultilevel"/>
    <w:tmpl w:val="F88CB74A"/>
    <w:lvl w:ilvl="0" w:tplc="FA9E10E2">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89526861">
    <w:abstractNumId w:val="5"/>
  </w:num>
  <w:num w:numId="2" w16cid:durableId="1613125289">
    <w:abstractNumId w:val="1"/>
  </w:num>
  <w:num w:numId="3" w16cid:durableId="666324733">
    <w:abstractNumId w:val="3"/>
  </w:num>
  <w:num w:numId="4" w16cid:durableId="403799931">
    <w:abstractNumId w:val="2"/>
  </w:num>
  <w:num w:numId="5" w16cid:durableId="1203057370">
    <w:abstractNumId w:val="0"/>
  </w:num>
  <w:num w:numId="6" w16cid:durableId="821317129">
    <w:abstractNumId w:val="6"/>
  </w:num>
  <w:num w:numId="7" w16cid:durableId="20271739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defaultTabStop w:val="720"/>
  <w:characterSpacingControl w:val="doNotCompress"/>
  <w:hdrShapeDefaults>
    <o:shapedefaults v:ext="edit" spidmax="2072">
      <o:colormru v:ext="edit" colors="#e21925,#e21b23"/>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44F8"/>
    <w:rsid w:val="00005346"/>
    <w:rsid w:val="0000565F"/>
    <w:rsid w:val="00005872"/>
    <w:rsid w:val="00007FD3"/>
    <w:rsid w:val="00012EC3"/>
    <w:rsid w:val="000170CC"/>
    <w:rsid w:val="00017930"/>
    <w:rsid w:val="00020BE7"/>
    <w:rsid w:val="00020E90"/>
    <w:rsid w:val="000212FA"/>
    <w:rsid w:val="000226CD"/>
    <w:rsid w:val="000227DE"/>
    <w:rsid w:val="00024B15"/>
    <w:rsid w:val="00026F11"/>
    <w:rsid w:val="00027688"/>
    <w:rsid w:val="00034895"/>
    <w:rsid w:val="00036A62"/>
    <w:rsid w:val="00037239"/>
    <w:rsid w:val="00037900"/>
    <w:rsid w:val="00037DBC"/>
    <w:rsid w:val="00042F12"/>
    <w:rsid w:val="00043B58"/>
    <w:rsid w:val="00045578"/>
    <w:rsid w:val="00046C26"/>
    <w:rsid w:val="00047EC1"/>
    <w:rsid w:val="00054887"/>
    <w:rsid w:val="000562AA"/>
    <w:rsid w:val="00056479"/>
    <w:rsid w:val="000568FD"/>
    <w:rsid w:val="000600E0"/>
    <w:rsid w:val="00060AFB"/>
    <w:rsid w:val="00063F85"/>
    <w:rsid w:val="0006453E"/>
    <w:rsid w:val="00064F1D"/>
    <w:rsid w:val="00066A06"/>
    <w:rsid w:val="00070E09"/>
    <w:rsid w:val="00070E50"/>
    <w:rsid w:val="000717DC"/>
    <w:rsid w:val="00076D3F"/>
    <w:rsid w:val="000779B6"/>
    <w:rsid w:val="000816B5"/>
    <w:rsid w:val="00082884"/>
    <w:rsid w:val="000835E3"/>
    <w:rsid w:val="00084277"/>
    <w:rsid w:val="000918CD"/>
    <w:rsid w:val="000921F5"/>
    <w:rsid w:val="00095527"/>
    <w:rsid w:val="000972BD"/>
    <w:rsid w:val="00097E61"/>
    <w:rsid w:val="000A0489"/>
    <w:rsid w:val="000A0580"/>
    <w:rsid w:val="000A10A4"/>
    <w:rsid w:val="000A44BC"/>
    <w:rsid w:val="000A4D33"/>
    <w:rsid w:val="000A62E6"/>
    <w:rsid w:val="000B03EC"/>
    <w:rsid w:val="000B12A4"/>
    <w:rsid w:val="000C1C41"/>
    <w:rsid w:val="000C290F"/>
    <w:rsid w:val="000C2D92"/>
    <w:rsid w:val="000C5AEA"/>
    <w:rsid w:val="000C5F7A"/>
    <w:rsid w:val="000C6CE5"/>
    <w:rsid w:val="000D05D7"/>
    <w:rsid w:val="000D1EFB"/>
    <w:rsid w:val="000D2310"/>
    <w:rsid w:val="000D27C3"/>
    <w:rsid w:val="000D293A"/>
    <w:rsid w:val="000D2E51"/>
    <w:rsid w:val="000D45D1"/>
    <w:rsid w:val="000D684B"/>
    <w:rsid w:val="000D7BF8"/>
    <w:rsid w:val="000E05D9"/>
    <w:rsid w:val="000E06BD"/>
    <w:rsid w:val="000E0812"/>
    <w:rsid w:val="000E184E"/>
    <w:rsid w:val="000E4E04"/>
    <w:rsid w:val="000E5EF6"/>
    <w:rsid w:val="000F0AAA"/>
    <w:rsid w:val="000F0F6D"/>
    <w:rsid w:val="000F5430"/>
    <w:rsid w:val="000F7757"/>
    <w:rsid w:val="0010116D"/>
    <w:rsid w:val="00102E16"/>
    <w:rsid w:val="00102E35"/>
    <w:rsid w:val="00103645"/>
    <w:rsid w:val="00107499"/>
    <w:rsid w:val="001108EE"/>
    <w:rsid w:val="00111ED4"/>
    <w:rsid w:val="00114952"/>
    <w:rsid w:val="00114BBD"/>
    <w:rsid w:val="001162FB"/>
    <w:rsid w:val="001207B8"/>
    <w:rsid w:val="00122BB7"/>
    <w:rsid w:val="00125E14"/>
    <w:rsid w:val="001267FD"/>
    <w:rsid w:val="0013069C"/>
    <w:rsid w:val="0013183C"/>
    <w:rsid w:val="00131B19"/>
    <w:rsid w:val="00132CDA"/>
    <w:rsid w:val="0013332E"/>
    <w:rsid w:val="00134E35"/>
    <w:rsid w:val="00135BC1"/>
    <w:rsid w:val="0013688A"/>
    <w:rsid w:val="0013695D"/>
    <w:rsid w:val="001441B8"/>
    <w:rsid w:val="001467C7"/>
    <w:rsid w:val="00147F59"/>
    <w:rsid w:val="00151AFB"/>
    <w:rsid w:val="0015399D"/>
    <w:rsid w:val="00156202"/>
    <w:rsid w:val="0015743C"/>
    <w:rsid w:val="00157625"/>
    <w:rsid w:val="001578D2"/>
    <w:rsid w:val="00161A12"/>
    <w:rsid w:val="00161F38"/>
    <w:rsid w:val="00165CE6"/>
    <w:rsid w:val="00167054"/>
    <w:rsid w:val="00167255"/>
    <w:rsid w:val="001700C0"/>
    <w:rsid w:val="00173A8D"/>
    <w:rsid w:val="001834A9"/>
    <w:rsid w:val="00186833"/>
    <w:rsid w:val="00190C66"/>
    <w:rsid w:val="001913DE"/>
    <w:rsid w:val="00193C6B"/>
    <w:rsid w:val="0019501F"/>
    <w:rsid w:val="00196C72"/>
    <w:rsid w:val="00196F15"/>
    <w:rsid w:val="001A0807"/>
    <w:rsid w:val="001A1301"/>
    <w:rsid w:val="001A1A98"/>
    <w:rsid w:val="001A1F88"/>
    <w:rsid w:val="001A5783"/>
    <w:rsid w:val="001A6B82"/>
    <w:rsid w:val="001A6F83"/>
    <w:rsid w:val="001B3180"/>
    <w:rsid w:val="001B4613"/>
    <w:rsid w:val="001B4D70"/>
    <w:rsid w:val="001B7C2C"/>
    <w:rsid w:val="001C1404"/>
    <w:rsid w:val="001C6BC9"/>
    <w:rsid w:val="001C7DE7"/>
    <w:rsid w:val="001D0A1E"/>
    <w:rsid w:val="001D2477"/>
    <w:rsid w:val="001D250A"/>
    <w:rsid w:val="001D34B0"/>
    <w:rsid w:val="001D5A6E"/>
    <w:rsid w:val="001D640E"/>
    <w:rsid w:val="001E0254"/>
    <w:rsid w:val="001E0AC6"/>
    <w:rsid w:val="001F017E"/>
    <w:rsid w:val="001F0D50"/>
    <w:rsid w:val="001F1A6E"/>
    <w:rsid w:val="001F3B46"/>
    <w:rsid w:val="001F3D96"/>
    <w:rsid w:val="00202744"/>
    <w:rsid w:val="0020404D"/>
    <w:rsid w:val="0020607D"/>
    <w:rsid w:val="002079E3"/>
    <w:rsid w:val="00211DF6"/>
    <w:rsid w:val="00211F87"/>
    <w:rsid w:val="0021288B"/>
    <w:rsid w:val="00213253"/>
    <w:rsid w:val="0021490F"/>
    <w:rsid w:val="00214C3B"/>
    <w:rsid w:val="00215527"/>
    <w:rsid w:val="00217D02"/>
    <w:rsid w:val="002220C8"/>
    <w:rsid w:val="00222DB7"/>
    <w:rsid w:val="00222E41"/>
    <w:rsid w:val="0023101E"/>
    <w:rsid w:val="00232804"/>
    <w:rsid w:val="002361E5"/>
    <w:rsid w:val="00243ACA"/>
    <w:rsid w:val="00247259"/>
    <w:rsid w:val="002472A8"/>
    <w:rsid w:val="00247868"/>
    <w:rsid w:val="00250123"/>
    <w:rsid w:val="00252C58"/>
    <w:rsid w:val="0025340A"/>
    <w:rsid w:val="00253A14"/>
    <w:rsid w:val="002542AD"/>
    <w:rsid w:val="00256D87"/>
    <w:rsid w:val="002573C1"/>
    <w:rsid w:val="00257520"/>
    <w:rsid w:val="002636FE"/>
    <w:rsid w:val="00266B51"/>
    <w:rsid w:val="002675BA"/>
    <w:rsid w:val="00267DA2"/>
    <w:rsid w:val="00270FBD"/>
    <w:rsid w:val="00273156"/>
    <w:rsid w:val="00274378"/>
    <w:rsid w:val="002748E3"/>
    <w:rsid w:val="00274FAF"/>
    <w:rsid w:val="0027560A"/>
    <w:rsid w:val="00276352"/>
    <w:rsid w:val="00276632"/>
    <w:rsid w:val="00276CBF"/>
    <w:rsid w:val="002802F2"/>
    <w:rsid w:val="00282C75"/>
    <w:rsid w:val="002849CF"/>
    <w:rsid w:val="00286DA1"/>
    <w:rsid w:val="0028796F"/>
    <w:rsid w:val="00290558"/>
    <w:rsid w:val="00290F40"/>
    <w:rsid w:val="00295588"/>
    <w:rsid w:val="002A348F"/>
    <w:rsid w:val="002A526C"/>
    <w:rsid w:val="002A5576"/>
    <w:rsid w:val="002A5DF2"/>
    <w:rsid w:val="002A7C0D"/>
    <w:rsid w:val="002A7F91"/>
    <w:rsid w:val="002B09B1"/>
    <w:rsid w:val="002B3115"/>
    <w:rsid w:val="002B3C23"/>
    <w:rsid w:val="002B62D2"/>
    <w:rsid w:val="002B7ECD"/>
    <w:rsid w:val="002C0498"/>
    <w:rsid w:val="002C0531"/>
    <w:rsid w:val="002C0C19"/>
    <w:rsid w:val="002C0D3E"/>
    <w:rsid w:val="002C382B"/>
    <w:rsid w:val="002C5821"/>
    <w:rsid w:val="002C7299"/>
    <w:rsid w:val="002D19A0"/>
    <w:rsid w:val="002D20D5"/>
    <w:rsid w:val="002D3DB8"/>
    <w:rsid w:val="002D3DF5"/>
    <w:rsid w:val="002D4CF9"/>
    <w:rsid w:val="002D6045"/>
    <w:rsid w:val="002D6388"/>
    <w:rsid w:val="002D7A38"/>
    <w:rsid w:val="002E0ABC"/>
    <w:rsid w:val="002E0E98"/>
    <w:rsid w:val="002E0FC0"/>
    <w:rsid w:val="002E2ED6"/>
    <w:rsid w:val="002E35BE"/>
    <w:rsid w:val="002E3E94"/>
    <w:rsid w:val="002E3EEC"/>
    <w:rsid w:val="002E4488"/>
    <w:rsid w:val="002E4A94"/>
    <w:rsid w:val="002E6F4D"/>
    <w:rsid w:val="002F0C8E"/>
    <w:rsid w:val="002F117E"/>
    <w:rsid w:val="002F542A"/>
    <w:rsid w:val="0030046D"/>
    <w:rsid w:val="0030189B"/>
    <w:rsid w:val="00303BAE"/>
    <w:rsid w:val="00303DB3"/>
    <w:rsid w:val="00305B94"/>
    <w:rsid w:val="00305C4A"/>
    <w:rsid w:val="00305C84"/>
    <w:rsid w:val="00307DAB"/>
    <w:rsid w:val="00310CA5"/>
    <w:rsid w:val="003112F5"/>
    <w:rsid w:val="003129D4"/>
    <w:rsid w:val="003131DC"/>
    <w:rsid w:val="003132C8"/>
    <w:rsid w:val="00316705"/>
    <w:rsid w:val="00316EBB"/>
    <w:rsid w:val="0032369B"/>
    <w:rsid w:val="00324045"/>
    <w:rsid w:val="003243B3"/>
    <w:rsid w:val="00325F93"/>
    <w:rsid w:val="003275C5"/>
    <w:rsid w:val="0033112B"/>
    <w:rsid w:val="003327FA"/>
    <w:rsid w:val="0033285A"/>
    <w:rsid w:val="00332AAB"/>
    <w:rsid w:val="003341F1"/>
    <w:rsid w:val="003347A0"/>
    <w:rsid w:val="003354AD"/>
    <w:rsid w:val="0033583C"/>
    <w:rsid w:val="0034700A"/>
    <w:rsid w:val="0035644A"/>
    <w:rsid w:val="003644D3"/>
    <w:rsid w:val="00370C50"/>
    <w:rsid w:val="003710A4"/>
    <w:rsid w:val="003716ED"/>
    <w:rsid w:val="0037244E"/>
    <w:rsid w:val="0037270C"/>
    <w:rsid w:val="003729CB"/>
    <w:rsid w:val="003745A7"/>
    <w:rsid w:val="003758FF"/>
    <w:rsid w:val="003772A6"/>
    <w:rsid w:val="00380E3D"/>
    <w:rsid w:val="00380FCC"/>
    <w:rsid w:val="00381EE9"/>
    <w:rsid w:val="003828FE"/>
    <w:rsid w:val="0038652B"/>
    <w:rsid w:val="00390810"/>
    <w:rsid w:val="003930EE"/>
    <w:rsid w:val="00394D46"/>
    <w:rsid w:val="003962D2"/>
    <w:rsid w:val="003974F9"/>
    <w:rsid w:val="003A07F6"/>
    <w:rsid w:val="003A0CBB"/>
    <w:rsid w:val="003A25E0"/>
    <w:rsid w:val="003A3892"/>
    <w:rsid w:val="003A4EEF"/>
    <w:rsid w:val="003A4F75"/>
    <w:rsid w:val="003A5925"/>
    <w:rsid w:val="003A641A"/>
    <w:rsid w:val="003B0C97"/>
    <w:rsid w:val="003B17EC"/>
    <w:rsid w:val="003B479A"/>
    <w:rsid w:val="003B6BF7"/>
    <w:rsid w:val="003B707B"/>
    <w:rsid w:val="003C06B3"/>
    <w:rsid w:val="003C1234"/>
    <w:rsid w:val="003C389F"/>
    <w:rsid w:val="003C447B"/>
    <w:rsid w:val="003C5ABC"/>
    <w:rsid w:val="003D0040"/>
    <w:rsid w:val="003D2040"/>
    <w:rsid w:val="003D3284"/>
    <w:rsid w:val="003D3CEB"/>
    <w:rsid w:val="003D41BB"/>
    <w:rsid w:val="003E0D2C"/>
    <w:rsid w:val="003E3617"/>
    <w:rsid w:val="003E5873"/>
    <w:rsid w:val="003E59D4"/>
    <w:rsid w:val="003E77C5"/>
    <w:rsid w:val="003E7989"/>
    <w:rsid w:val="003F0F87"/>
    <w:rsid w:val="003F30CA"/>
    <w:rsid w:val="003F6D14"/>
    <w:rsid w:val="0040008F"/>
    <w:rsid w:val="0040614B"/>
    <w:rsid w:val="004066A5"/>
    <w:rsid w:val="00410884"/>
    <w:rsid w:val="00413AC0"/>
    <w:rsid w:val="004317E6"/>
    <w:rsid w:val="00431E1E"/>
    <w:rsid w:val="0043270C"/>
    <w:rsid w:val="0043377C"/>
    <w:rsid w:val="004341D2"/>
    <w:rsid w:val="004475B4"/>
    <w:rsid w:val="004476AA"/>
    <w:rsid w:val="00451D2F"/>
    <w:rsid w:val="004545BE"/>
    <w:rsid w:val="00454C05"/>
    <w:rsid w:val="00454C97"/>
    <w:rsid w:val="00455287"/>
    <w:rsid w:val="00456A20"/>
    <w:rsid w:val="004603AF"/>
    <w:rsid w:val="00462F45"/>
    <w:rsid w:val="00463927"/>
    <w:rsid w:val="004640A6"/>
    <w:rsid w:val="00465162"/>
    <w:rsid w:val="00465A29"/>
    <w:rsid w:val="004671C0"/>
    <w:rsid w:val="00471211"/>
    <w:rsid w:val="004721C5"/>
    <w:rsid w:val="00473A11"/>
    <w:rsid w:val="00477CC2"/>
    <w:rsid w:val="0048029D"/>
    <w:rsid w:val="004805F5"/>
    <w:rsid w:val="00481596"/>
    <w:rsid w:val="004828B3"/>
    <w:rsid w:val="004833B2"/>
    <w:rsid w:val="004840D1"/>
    <w:rsid w:val="0049002D"/>
    <w:rsid w:val="0049093B"/>
    <w:rsid w:val="00492789"/>
    <w:rsid w:val="00492EB1"/>
    <w:rsid w:val="004930F8"/>
    <w:rsid w:val="00495F28"/>
    <w:rsid w:val="004A1BC3"/>
    <w:rsid w:val="004A3258"/>
    <w:rsid w:val="004A35E0"/>
    <w:rsid w:val="004A38A6"/>
    <w:rsid w:val="004A3AD1"/>
    <w:rsid w:val="004A4A8E"/>
    <w:rsid w:val="004A5099"/>
    <w:rsid w:val="004A7E9B"/>
    <w:rsid w:val="004B0321"/>
    <w:rsid w:val="004B29A6"/>
    <w:rsid w:val="004B2C0B"/>
    <w:rsid w:val="004B35DA"/>
    <w:rsid w:val="004C13FD"/>
    <w:rsid w:val="004C2BA4"/>
    <w:rsid w:val="004C34E6"/>
    <w:rsid w:val="004D12BC"/>
    <w:rsid w:val="004D3AC2"/>
    <w:rsid w:val="004E0716"/>
    <w:rsid w:val="004E2ABA"/>
    <w:rsid w:val="004E33D7"/>
    <w:rsid w:val="004F07AC"/>
    <w:rsid w:val="004F1C6C"/>
    <w:rsid w:val="004F23A2"/>
    <w:rsid w:val="004F2AAF"/>
    <w:rsid w:val="004F2BF6"/>
    <w:rsid w:val="004F42A2"/>
    <w:rsid w:val="004F4844"/>
    <w:rsid w:val="004F714F"/>
    <w:rsid w:val="00503350"/>
    <w:rsid w:val="005033E3"/>
    <w:rsid w:val="0050633E"/>
    <w:rsid w:val="00507CF8"/>
    <w:rsid w:val="005114E2"/>
    <w:rsid w:val="00513CE4"/>
    <w:rsid w:val="00515AC2"/>
    <w:rsid w:val="00520777"/>
    <w:rsid w:val="00521AF1"/>
    <w:rsid w:val="005224FE"/>
    <w:rsid w:val="00523A0E"/>
    <w:rsid w:val="00523E11"/>
    <w:rsid w:val="00524F9A"/>
    <w:rsid w:val="00526D6C"/>
    <w:rsid w:val="005301C0"/>
    <w:rsid w:val="005303E1"/>
    <w:rsid w:val="00532786"/>
    <w:rsid w:val="00537E2A"/>
    <w:rsid w:val="00537E8D"/>
    <w:rsid w:val="00540FCA"/>
    <w:rsid w:val="005439F4"/>
    <w:rsid w:val="005448A0"/>
    <w:rsid w:val="00545F8D"/>
    <w:rsid w:val="00547AF2"/>
    <w:rsid w:val="005508EC"/>
    <w:rsid w:val="00550A8C"/>
    <w:rsid w:val="00550AF9"/>
    <w:rsid w:val="00550D2A"/>
    <w:rsid w:val="00551246"/>
    <w:rsid w:val="00551CE3"/>
    <w:rsid w:val="00552143"/>
    <w:rsid w:val="00553D20"/>
    <w:rsid w:val="005555DA"/>
    <w:rsid w:val="00555BC4"/>
    <w:rsid w:val="00556726"/>
    <w:rsid w:val="00556BD0"/>
    <w:rsid w:val="0056036F"/>
    <w:rsid w:val="00562112"/>
    <w:rsid w:val="00562AF3"/>
    <w:rsid w:val="0056368E"/>
    <w:rsid w:val="00566907"/>
    <w:rsid w:val="00572196"/>
    <w:rsid w:val="005771BE"/>
    <w:rsid w:val="00577286"/>
    <w:rsid w:val="00577C08"/>
    <w:rsid w:val="00581412"/>
    <w:rsid w:val="0058238F"/>
    <w:rsid w:val="00582785"/>
    <w:rsid w:val="005835C5"/>
    <w:rsid w:val="005837FE"/>
    <w:rsid w:val="00584D69"/>
    <w:rsid w:val="005854D9"/>
    <w:rsid w:val="00586496"/>
    <w:rsid w:val="00593150"/>
    <w:rsid w:val="00593E54"/>
    <w:rsid w:val="00593F21"/>
    <w:rsid w:val="005943F3"/>
    <w:rsid w:val="00596BAC"/>
    <w:rsid w:val="00596C7D"/>
    <w:rsid w:val="005A0ED7"/>
    <w:rsid w:val="005A1185"/>
    <w:rsid w:val="005A1A8D"/>
    <w:rsid w:val="005A21FA"/>
    <w:rsid w:val="005A3482"/>
    <w:rsid w:val="005A366A"/>
    <w:rsid w:val="005B3267"/>
    <w:rsid w:val="005B3FE7"/>
    <w:rsid w:val="005B4003"/>
    <w:rsid w:val="005B570A"/>
    <w:rsid w:val="005B7692"/>
    <w:rsid w:val="005C13F2"/>
    <w:rsid w:val="005C20C4"/>
    <w:rsid w:val="005C2CD1"/>
    <w:rsid w:val="005C31CE"/>
    <w:rsid w:val="005C5957"/>
    <w:rsid w:val="005C6B9B"/>
    <w:rsid w:val="005D06D5"/>
    <w:rsid w:val="005D4702"/>
    <w:rsid w:val="005D47CA"/>
    <w:rsid w:val="005E0199"/>
    <w:rsid w:val="005E1132"/>
    <w:rsid w:val="005E1B79"/>
    <w:rsid w:val="005E3BB6"/>
    <w:rsid w:val="005E5A67"/>
    <w:rsid w:val="005E6E0E"/>
    <w:rsid w:val="005F12C6"/>
    <w:rsid w:val="005F1B1C"/>
    <w:rsid w:val="005F28FA"/>
    <w:rsid w:val="005F3833"/>
    <w:rsid w:val="005F400C"/>
    <w:rsid w:val="005F415A"/>
    <w:rsid w:val="005F4F28"/>
    <w:rsid w:val="00601DB5"/>
    <w:rsid w:val="00603772"/>
    <w:rsid w:val="00604972"/>
    <w:rsid w:val="0060789C"/>
    <w:rsid w:val="006079E4"/>
    <w:rsid w:val="00607BCA"/>
    <w:rsid w:val="00615876"/>
    <w:rsid w:val="0061692C"/>
    <w:rsid w:val="00617973"/>
    <w:rsid w:val="00621E28"/>
    <w:rsid w:val="00622BC0"/>
    <w:rsid w:val="006271F5"/>
    <w:rsid w:val="00630483"/>
    <w:rsid w:val="00630917"/>
    <w:rsid w:val="00630DE1"/>
    <w:rsid w:val="006312CA"/>
    <w:rsid w:val="0063174C"/>
    <w:rsid w:val="00632D37"/>
    <w:rsid w:val="00633FED"/>
    <w:rsid w:val="006342ED"/>
    <w:rsid w:val="006355DE"/>
    <w:rsid w:val="00637FE1"/>
    <w:rsid w:val="006414E4"/>
    <w:rsid w:val="00643409"/>
    <w:rsid w:val="0064506E"/>
    <w:rsid w:val="00653FB2"/>
    <w:rsid w:val="006541C1"/>
    <w:rsid w:val="00654BC6"/>
    <w:rsid w:val="0065751C"/>
    <w:rsid w:val="00661380"/>
    <w:rsid w:val="00661C6E"/>
    <w:rsid w:val="006629D4"/>
    <w:rsid w:val="00662A55"/>
    <w:rsid w:val="0066371B"/>
    <w:rsid w:val="00663B97"/>
    <w:rsid w:val="00665B66"/>
    <w:rsid w:val="00666D77"/>
    <w:rsid w:val="00671D2B"/>
    <w:rsid w:val="00675F57"/>
    <w:rsid w:val="006775A5"/>
    <w:rsid w:val="00677C5D"/>
    <w:rsid w:val="006823BB"/>
    <w:rsid w:val="00685A68"/>
    <w:rsid w:val="00690989"/>
    <w:rsid w:val="00692514"/>
    <w:rsid w:val="00693846"/>
    <w:rsid w:val="0069460B"/>
    <w:rsid w:val="00694756"/>
    <w:rsid w:val="00694EE3"/>
    <w:rsid w:val="006963EF"/>
    <w:rsid w:val="00696561"/>
    <w:rsid w:val="006A10FB"/>
    <w:rsid w:val="006A1290"/>
    <w:rsid w:val="006A1318"/>
    <w:rsid w:val="006A2A0C"/>
    <w:rsid w:val="006A4C0E"/>
    <w:rsid w:val="006A7DA0"/>
    <w:rsid w:val="006B03D9"/>
    <w:rsid w:val="006B25D7"/>
    <w:rsid w:val="006B2785"/>
    <w:rsid w:val="006B29D8"/>
    <w:rsid w:val="006B421A"/>
    <w:rsid w:val="006B5237"/>
    <w:rsid w:val="006C05AC"/>
    <w:rsid w:val="006C177E"/>
    <w:rsid w:val="006C1900"/>
    <w:rsid w:val="006C2D2D"/>
    <w:rsid w:val="006C4DEC"/>
    <w:rsid w:val="006C60FC"/>
    <w:rsid w:val="006C6137"/>
    <w:rsid w:val="006C672D"/>
    <w:rsid w:val="006D1595"/>
    <w:rsid w:val="006D3587"/>
    <w:rsid w:val="006D369C"/>
    <w:rsid w:val="006D3B68"/>
    <w:rsid w:val="006D7550"/>
    <w:rsid w:val="006D7CBF"/>
    <w:rsid w:val="006D7FE5"/>
    <w:rsid w:val="006E265D"/>
    <w:rsid w:val="006E4BC8"/>
    <w:rsid w:val="006E611B"/>
    <w:rsid w:val="006E62CB"/>
    <w:rsid w:val="006E6646"/>
    <w:rsid w:val="006E6842"/>
    <w:rsid w:val="006E709B"/>
    <w:rsid w:val="006F01E7"/>
    <w:rsid w:val="006F1E94"/>
    <w:rsid w:val="006F27EA"/>
    <w:rsid w:val="006F6E5D"/>
    <w:rsid w:val="00700C3E"/>
    <w:rsid w:val="0070299B"/>
    <w:rsid w:val="007050A9"/>
    <w:rsid w:val="00707B7A"/>
    <w:rsid w:val="007112C3"/>
    <w:rsid w:val="00711977"/>
    <w:rsid w:val="00712B7E"/>
    <w:rsid w:val="00714D7C"/>
    <w:rsid w:val="0071548D"/>
    <w:rsid w:val="0071657C"/>
    <w:rsid w:val="007174F2"/>
    <w:rsid w:val="00720F80"/>
    <w:rsid w:val="00724DDB"/>
    <w:rsid w:val="00724F1B"/>
    <w:rsid w:val="00725B93"/>
    <w:rsid w:val="0072601F"/>
    <w:rsid w:val="00726664"/>
    <w:rsid w:val="00731A8E"/>
    <w:rsid w:val="007324EB"/>
    <w:rsid w:val="00736767"/>
    <w:rsid w:val="00737103"/>
    <w:rsid w:val="007410AE"/>
    <w:rsid w:val="00742A86"/>
    <w:rsid w:val="0074343A"/>
    <w:rsid w:val="00746D8C"/>
    <w:rsid w:val="00747519"/>
    <w:rsid w:val="007475C5"/>
    <w:rsid w:val="00747A3D"/>
    <w:rsid w:val="00750019"/>
    <w:rsid w:val="00750657"/>
    <w:rsid w:val="00754990"/>
    <w:rsid w:val="00755D68"/>
    <w:rsid w:val="007578A3"/>
    <w:rsid w:val="00763E4F"/>
    <w:rsid w:val="00766118"/>
    <w:rsid w:val="007663F8"/>
    <w:rsid w:val="00771C38"/>
    <w:rsid w:val="00772EFE"/>
    <w:rsid w:val="0077412F"/>
    <w:rsid w:val="00774840"/>
    <w:rsid w:val="0077608C"/>
    <w:rsid w:val="00780E8D"/>
    <w:rsid w:val="00781948"/>
    <w:rsid w:val="00782FBC"/>
    <w:rsid w:val="007856DE"/>
    <w:rsid w:val="0078798F"/>
    <w:rsid w:val="007914AB"/>
    <w:rsid w:val="007923D7"/>
    <w:rsid w:val="00793B0F"/>
    <w:rsid w:val="007A331E"/>
    <w:rsid w:val="007A3FC6"/>
    <w:rsid w:val="007A50FD"/>
    <w:rsid w:val="007A5699"/>
    <w:rsid w:val="007A5A7B"/>
    <w:rsid w:val="007A5DB5"/>
    <w:rsid w:val="007A61CD"/>
    <w:rsid w:val="007A7068"/>
    <w:rsid w:val="007A762B"/>
    <w:rsid w:val="007A7860"/>
    <w:rsid w:val="007A7ABA"/>
    <w:rsid w:val="007A7B7F"/>
    <w:rsid w:val="007A7D19"/>
    <w:rsid w:val="007A7E23"/>
    <w:rsid w:val="007B09E3"/>
    <w:rsid w:val="007B2FCD"/>
    <w:rsid w:val="007B4717"/>
    <w:rsid w:val="007B76C6"/>
    <w:rsid w:val="007C1B14"/>
    <w:rsid w:val="007C33C2"/>
    <w:rsid w:val="007C352B"/>
    <w:rsid w:val="007C65A5"/>
    <w:rsid w:val="007C769C"/>
    <w:rsid w:val="007D1821"/>
    <w:rsid w:val="007D1B63"/>
    <w:rsid w:val="007D35BA"/>
    <w:rsid w:val="007D3EA3"/>
    <w:rsid w:val="007D49B3"/>
    <w:rsid w:val="007D51AB"/>
    <w:rsid w:val="007D62B1"/>
    <w:rsid w:val="007E524B"/>
    <w:rsid w:val="007E5A63"/>
    <w:rsid w:val="007F415E"/>
    <w:rsid w:val="007F454E"/>
    <w:rsid w:val="00800329"/>
    <w:rsid w:val="0080395F"/>
    <w:rsid w:val="00805440"/>
    <w:rsid w:val="008055B2"/>
    <w:rsid w:val="00807CC2"/>
    <w:rsid w:val="00807EF1"/>
    <w:rsid w:val="00811A18"/>
    <w:rsid w:val="008142B6"/>
    <w:rsid w:val="008173A3"/>
    <w:rsid w:val="008211ED"/>
    <w:rsid w:val="00823978"/>
    <w:rsid w:val="008272E2"/>
    <w:rsid w:val="008274D2"/>
    <w:rsid w:val="008347AD"/>
    <w:rsid w:val="008366AB"/>
    <w:rsid w:val="008368D3"/>
    <w:rsid w:val="00842152"/>
    <w:rsid w:val="008429B8"/>
    <w:rsid w:val="00842A0C"/>
    <w:rsid w:val="008439BB"/>
    <w:rsid w:val="008446E8"/>
    <w:rsid w:val="008459DD"/>
    <w:rsid w:val="00845A9E"/>
    <w:rsid w:val="008544CD"/>
    <w:rsid w:val="00855207"/>
    <w:rsid w:val="00862C67"/>
    <w:rsid w:val="00862E57"/>
    <w:rsid w:val="00864AE1"/>
    <w:rsid w:val="0086500A"/>
    <w:rsid w:val="0087169B"/>
    <w:rsid w:val="008721B9"/>
    <w:rsid w:val="00873ED0"/>
    <w:rsid w:val="00874336"/>
    <w:rsid w:val="008745F7"/>
    <w:rsid w:val="00877534"/>
    <w:rsid w:val="008806EE"/>
    <w:rsid w:val="00880C59"/>
    <w:rsid w:val="008828EA"/>
    <w:rsid w:val="00885818"/>
    <w:rsid w:val="00887950"/>
    <w:rsid w:val="00890F4A"/>
    <w:rsid w:val="0089106B"/>
    <w:rsid w:val="00891BFC"/>
    <w:rsid w:val="00892992"/>
    <w:rsid w:val="00893F04"/>
    <w:rsid w:val="00894E45"/>
    <w:rsid w:val="0089592A"/>
    <w:rsid w:val="008A0DD6"/>
    <w:rsid w:val="008A11A9"/>
    <w:rsid w:val="008A18A1"/>
    <w:rsid w:val="008A1D9A"/>
    <w:rsid w:val="008A4DBF"/>
    <w:rsid w:val="008A5623"/>
    <w:rsid w:val="008A5F8D"/>
    <w:rsid w:val="008A7EB7"/>
    <w:rsid w:val="008B0FAF"/>
    <w:rsid w:val="008B1F97"/>
    <w:rsid w:val="008B512A"/>
    <w:rsid w:val="008B6893"/>
    <w:rsid w:val="008B785A"/>
    <w:rsid w:val="008C09F3"/>
    <w:rsid w:val="008C1A76"/>
    <w:rsid w:val="008C429C"/>
    <w:rsid w:val="008C64F4"/>
    <w:rsid w:val="008C6B12"/>
    <w:rsid w:val="008D30D7"/>
    <w:rsid w:val="008D31E5"/>
    <w:rsid w:val="008E030A"/>
    <w:rsid w:val="008E2F3A"/>
    <w:rsid w:val="008F21B3"/>
    <w:rsid w:val="008F2888"/>
    <w:rsid w:val="008F616E"/>
    <w:rsid w:val="009005BC"/>
    <w:rsid w:val="009010A0"/>
    <w:rsid w:val="009011F5"/>
    <w:rsid w:val="00903371"/>
    <w:rsid w:val="009061CA"/>
    <w:rsid w:val="009062A1"/>
    <w:rsid w:val="00906A7D"/>
    <w:rsid w:val="00910AC5"/>
    <w:rsid w:val="00914057"/>
    <w:rsid w:val="00914298"/>
    <w:rsid w:val="009163B2"/>
    <w:rsid w:val="009179A3"/>
    <w:rsid w:val="00920D52"/>
    <w:rsid w:val="00920F08"/>
    <w:rsid w:val="0092187E"/>
    <w:rsid w:val="009260C1"/>
    <w:rsid w:val="00927391"/>
    <w:rsid w:val="0093073B"/>
    <w:rsid w:val="0093310C"/>
    <w:rsid w:val="00942771"/>
    <w:rsid w:val="00944F22"/>
    <w:rsid w:val="00960356"/>
    <w:rsid w:val="009604CB"/>
    <w:rsid w:val="009642E4"/>
    <w:rsid w:val="009661EF"/>
    <w:rsid w:val="00967F86"/>
    <w:rsid w:val="00970613"/>
    <w:rsid w:val="00974B88"/>
    <w:rsid w:val="009754B9"/>
    <w:rsid w:val="00976B32"/>
    <w:rsid w:val="00984B25"/>
    <w:rsid w:val="00984B4A"/>
    <w:rsid w:val="00985C57"/>
    <w:rsid w:val="00986992"/>
    <w:rsid w:val="0099021F"/>
    <w:rsid w:val="00993821"/>
    <w:rsid w:val="00994BC3"/>
    <w:rsid w:val="0099690C"/>
    <w:rsid w:val="009975E4"/>
    <w:rsid w:val="009A3CEF"/>
    <w:rsid w:val="009A59E6"/>
    <w:rsid w:val="009B14A6"/>
    <w:rsid w:val="009B16DE"/>
    <w:rsid w:val="009B180E"/>
    <w:rsid w:val="009B1938"/>
    <w:rsid w:val="009B5C2A"/>
    <w:rsid w:val="009B6A16"/>
    <w:rsid w:val="009B7383"/>
    <w:rsid w:val="009C02E7"/>
    <w:rsid w:val="009C0882"/>
    <w:rsid w:val="009C3990"/>
    <w:rsid w:val="009C3CB5"/>
    <w:rsid w:val="009C443B"/>
    <w:rsid w:val="009C4CBA"/>
    <w:rsid w:val="009C7A08"/>
    <w:rsid w:val="009D58E4"/>
    <w:rsid w:val="009D5F75"/>
    <w:rsid w:val="009D68A2"/>
    <w:rsid w:val="009D6B5B"/>
    <w:rsid w:val="009E1626"/>
    <w:rsid w:val="009E31FD"/>
    <w:rsid w:val="009E409D"/>
    <w:rsid w:val="009E6BFC"/>
    <w:rsid w:val="009E7C57"/>
    <w:rsid w:val="009F2190"/>
    <w:rsid w:val="009F5A64"/>
    <w:rsid w:val="009F6C37"/>
    <w:rsid w:val="009F76CC"/>
    <w:rsid w:val="00A01853"/>
    <w:rsid w:val="00A01B41"/>
    <w:rsid w:val="00A04C50"/>
    <w:rsid w:val="00A05E2C"/>
    <w:rsid w:val="00A0718D"/>
    <w:rsid w:val="00A076AC"/>
    <w:rsid w:val="00A1367A"/>
    <w:rsid w:val="00A14592"/>
    <w:rsid w:val="00A15CED"/>
    <w:rsid w:val="00A173CB"/>
    <w:rsid w:val="00A205F6"/>
    <w:rsid w:val="00A20833"/>
    <w:rsid w:val="00A226BB"/>
    <w:rsid w:val="00A2280C"/>
    <w:rsid w:val="00A23110"/>
    <w:rsid w:val="00A23644"/>
    <w:rsid w:val="00A2412E"/>
    <w:rsid w:val="00A30B05"/>
    <w:rsid w:val="00A3103E"/>
    <w:rsid w:val="00A3125E"/>
    <w:rsid w:val="00A32784"/>
    <w:rsid w:val="00A34E23"/>
    <w:rsid w:val="00A37B75"/>
    <w:rsid w:val="00A40726"/>
    <w:rsid w:val="00A419E2"/>
    <w:rsid w:val="00A41A73"/>
    <w:rsid w:val="00A50192"/>
    <w:rsid w:val="00A507FD"/>
    <w:rsid w:val="00A52E3C"/>
    <w:rsid w:val="00A55BBE"/>
    <w:rsid w:val="00A560BA"/>
    <w:rsid w:val="00A56239"/>
    <w:rsid w:val="00A60517"/>
    <w:rsid w:val="00A62D4F"/>
    <w:rsid w:val="00A6336C"/>
    <w:rsid w:val="00A67293"/>
    <w:rsid w:val="00A71C40"/>
    <w:rsid w:val="00A744F3"/>
    <w:rsid w:val="00A745F7"/>
    <w:rsid w:val="00A806DD"/>
    <w:rsid w:val="00A81454"/>
    <w:rsid w:val="00A81A93"/>
    <w:rsid w:val="00A829AF"/>
    <w:rsid w:val="00A84582"/>
    <w:rsid w:val="00A861DB"/>
    <w:rsid w:val="00A87970"/>
    <w:rsid w:val="00A9130A"/>
    <w:rsid w:val="00A92247"/>
    <w:rsid w:val="00A923D1"/>
    <w:rsid w:val="00A94EF9"/>
    <w:rsid w:val="00AA0971"/>
    <w:rsid w:val="00AA235F"/>
    <w:rsid w:val="00AA4846"/>
    <w:rsid w:val="00AA6D5E"/>
    <w:rsid w:val="00AA76D3"/>
    <w:rsid w:val="00AB424A"/>
    <w:rsid w:val="00AB5B77"/>
    <w:rsid w:val="00AB6827"/>
    <w:rsid w:val="00AB7C2E"/>
    <w:rsid w:val="00AD1B31"/>
    <w:rsid w:val="00AD21CA"/>
    <w:rsid w:val="00AD3425"/>
    <w:rsid w:val="00AD35A5"/>
    <w:rsid w:val="00AD39F7"/>
    <w:rsid w:val="00AD4271"/>
    <w:rsid w:val="00AE1E84"/>
    <w:rsid w:val="00AE51C7"/>
    <w:rsid w:val="00AE6D56"/>
    <w:rsid w:val="00AE7C26"/>
    <w:rsid w:val="00AE7FF8"/>
    <w:rsid w:val="00AF74A4"/>
    <w:rsid w:val="00B023CA"/>
    <w:rsid w:val="00B02ED0"/>
    <w:rsid w:val="00B045F3"/>
    <w:rsid w:val="00B05DA9"/>
    <w:rsid w:val="00B06BA0"/>
    <w:rsid w:val="00B07151"/>
    <w:rsid w:val="00B07FFC"/>
    <w:rsid w:val="00B12946"/>
    <w:rsid w:val="00B16BAB"/>
    <w:rsid w:val="00B21631"/>
    <w:rsid w:val="00B218C8"/>
    <w:rsid w:val="00B219B6"/>
    <w:rsid w:val="00B25949"/>
    <w:rsid w:val="00B26928"/>
    <w:rsid w:val="00B3662C"/>
    <w:rsid w:val="00B37FC7"/>
    <w:rsid w:val="00B40925"/>
    <w:rsid w:val="00B419AF"/>
    <w:rsid w:val="00B43362"/>
    <w:rsid w:val="00B4433A"/>
    <w:rsid w:val="00B467CB"/>
    <w:rsid w:val="00B4725D"/>
    <w:rsid w:val="00B51E7F"/>
    <w:rsid w:val="00B5217A"/>
    <w:rsid w:val="00B52956"/>
    <w:rsid w:val="00B5308C"/>
    <w:rsid w:val="00B571F3"/>
    <w:rsid w:val="00B61B5C"/>
    <w:rsid w:val="00B6322D"/>
    <w:rsid w:val="00B6542E"/>
    <w:rsid w:val="00B6694A"/>
    <w:rsid w:val="00B73B60"/>
    <w:rsid w:val="00B77A5C"/>
    <w:rsid w:val="00B81D9D"/>
    <w:rsid w:val="00B827EE"/>
    <w:rsid w:val="00B84642"/>
    <w:rsid w:val="00B84B80"/>
    <w:rsid w:val="00B85906"/>
    <w:rsid w:val="00B86D1F"/>
    <w:rsid w:val="00B87B22"/>
    <w:rsid w:val="00B903EE"/>
    <w:rsid w:val="00B91B00"/>
    <w:rsid w:val="00B92BF6"/>
    <w:rsid w:val="00B93CD6"/>
    <w:rsid w:val="00B93F68"/>
    <w:rsid w:val="00B95C8A"/>
    <w:rsid w:val="00B96D2D"/>
    <w:rsid w:val="00B97D5E"/>
    <w:rsid w:val="00B97E4D"/>
    <w:rsid w:val="00BA24CF"/>
    <w:rsid w:val="00BA24DC"/>
    <w:rsid w:val="00BA27DA"/>
    <w:rsid w:val="00BA2B82"/>
    <w:rsid w:val="00BA48A9"/>
    <w:rsid w:val="00BA63D8"/>
    <w:rsid w:val="00BA7246"/>
    <w:rsid w:val="00BB0529"/>
    <w:rsid w:val="00BB067B"/>
    <w:rsid w:val="00BB43AF"/>
    <w:rsid w:val="00BB7A00"/>
    <w:rsid w:val="00BC0728"/>
    <w:rsid w:val="00BC1793"/>
    <w:rsid w:val="00BC33B7"/>
    <w:rsid w:val="00BC3AED"/>
    <w:rsid w:val="00BC6DCF"/>
    <w:rsid w:val="00BC7E0C"/>
    <w:rsid w:val="00BD240C"/>
    <w:rsid w:val="00BD54F3"/>
    <w:rsid w:val="00BE0339"/>
    <w:rsid w:val="00BE72DA"/>
    <w:rsid w:val="00BF1F3C"/>
    <w:rsid w:val="00BF3E05"/>
    <w:rsid w:val="00BF5D46"/>
    <w:rsid w:val="00C016CF"/>
    <w:rsid w:val="00C0299C"/>
    <w:rsid w:val="00C02A45"/>
    <w:rsid w:val="00C04608"/>
    <w:rsid w:val="00C07F7A"/>
    <w:rsid w:val="00C102DE"/>
    <w:rsid w:val="00C1097A"/>
    <w:rsid w:val="00C13073"/>
    <w:rsid w:val="00C143E2"/>
    <w:rsid w:val="00C17A50"/>
    <w:rsid w:val="00C20943"/>
    <w:rsid w:val="00C234AE"/>
    <w:rsid w:val="00C2369A"/>
    <w:rsid w:val="00C238D3"/>
    <w:rsid w:val="00C3152F"/>
    <w:rsid w:val="00C31E3F"/>
    <w:rsid w:val="00C34841"/>
    <w:rsid w:val="00C37B00"/>
    <w:rsid w:val="00C41755"/>
    <w:rsid w:val="00C4558A"/>
    <w:rsid w:val="00C45A3F"/>
    <w:rsid w:val="00C467A0"/>
    <w:rsid w:val="00C47950"/>
    <w:rsid w:val="00C47FF4"/>
    <w:rsid w:val="00C54370"/>
    <w:rsid w:val="00C54C3E"/>
    <w:rsid w:val="00C5503F"/>
    <w:rsid w:val="00C56B5F"/>
    <w:rsid w:val="00C60D4A"/>
    <w:rsid w:val="00C63739"/>
    <w:rsid w:val="00C63B0C"/>
    <w:rsid w:val="00C7371E"/>
    <w:rsid w:val="00C740DF"/>
    <w:rsid w:val="00C80E46"/>
    <w:rsid w:val="00C81D9D"/>
    <w:rsid w:val="00C86120"/>
    <w:rsid w:val="00C921DE"/>
    <w:rsid w:val="00C9293C"/>
    <w:rsid w:val="00C94813"/>
    <w:rsid w:val="00C978AD"/>
    <w:rsid w:val="00CA0E2C"/>
    <w:rsid w:val="00CA27A4"/>
    <w:rsid w:val="00CA5A57"/>
    <w:rsid w:val="00CA7186"/>
    <w:rsid w:val="00CB0586"/>
    <w:rsid w:val="00CB4362"/>
    <w:rsid w:val="00CB4948"/>
    <w:rsid w:val="00CB4BE3"/>
    <w:rsid w:val="00CB5F3D"/>
    <w:rsid w:val="00CB7559"/>
    <w:rsid w:val="00CC1C26"/>
    <w:rsid w:val="00CC24A3"/>
    <w:rsid w:val="00CC4912"/>
    <w:rsid w:val="00CC4FF5"/>
    <w:rsid w:val="00CC7508"/>
    <w:rsid w:val="00CD3869"/>
    <w:rsid w:val="00CD39C2"/>
    <w:rsid w:val="00CD521F"/>
    <w:rsid w:val="00CD71D6"/>
    <w:rsid w:val="00CE1081"/>
    <w:rsid w:val="00CE3F9E"/>
    <w:rsid w:val="00CE79A8"/>
    <w:rsid w:val="00CE7A0D"/>
    <w:rsid w:val="00CF361B"/>
    <w:rsid w:val="00CF61FE"/>
    <w:rsid w:val="00D01255"/>
    <w:rsid w:val="00D02428"/>
    <w:rsid w:val="00D043F6"/>
    <w:rsid w:val="00D05407"/>
    <w:rsid w:val="00D06950"/>
    <w:rsid w:val="00D06CF6"/>
    <w:rsid w:val="00D1040D"/>
    <w:rsid w:val="00D11465"/>
    <w:rsid w:val="00D11F2F"/>
    <w:rsid w:val="00D15C26"/>
    <w:rsid w:val="00D160FB"/>
    <w:rsid w:val="00D1632A"/>
    <w:rsid w:val="00D16557"/>
    <w:rsid w:val="00D16A74"/>
    <w:rsid w:val="00D2093C"/>
    <w:rsid w:val="00D219BF"/>
    <w:rsid w:val="00D21CA1"/>
    <w:rsid w:val="00D27A6B"/>
    <w:rsid w:val="00D3093C"/>
    <w:rsid w:val="00D32174"/>
    <w:rsid w:val="00D3377B"/>
    <w:rsid w:val="00D3716D"/>
    <w:rsid w:val="00D3772E"/>
    <w:rsid w:val="00D40243"/>
    <w:rsid w:val="00D44574"/>
    <w:rsid w:val="00D4457D"/>
    <w:rsid w:val="00D50C95"/>
    <w:rsid w:val="00D53F19"/>
    <w:rsid w:val="00D54B80"/>
    <w:rsid w:val="00D54E48"/>
    <w:rsid w:val="00D56BA0"/>
    <w:rsid w:val="00D603A1"/>
    <w:rsid w:val="00D606B6"/>
    <w:rsid w:val="00D63DD9"/>
    <w:rsid w:val="00D659A7"/>
    <w:rsid w:val="00D65E32"/>
    <w:rsid w:val="00D67D9D"/>
    <w:rsid w:val="00D73928"/>
    <w:rsid w:val="00D75624"/>
    <w:rsid w:val="00D77A5E"/>
    <w:rsid w:val="00D77BD1"/>
    <w:rsid w:val="00D80403"/>
    <w:rsid w:val="00D8043C"/>
    <w:rsid w:val="00D81E61"/>
    <w:rsid w:val="00D8276A"/>
    <w:rsid w:val="00D82FC2"/>
    <w:rsid w:val="00D840FE"/>
    <w:rsid w:val="00D86852"/>
    <w:rsid w:val="00D92053"/>
    <w:rsid w:val="00D92083"/>
    <w:rsid w:val="00D958B9"/>
    <w:rsid w:val="00DA272A"/>
    <w:rsid w:val="00DA3E86"/>
    <w:rsid w:val="00DA5AC3"/>
    <w:rsid w:val="00DB361C"/>
    <w:rsid w:val="00DB5927"/>
    <w:rsid w:val="00DB67F0"/>
    <w:rsid w:val="00DB71B6"/>
    <w:rsid w:val="00DB78FB"/>
    <w:rsid w:val="00DD04FC"/>
    <w:rsid w:val="00DD11C3"/>
    <w:rsid w:val="00DD3DDB"/>
    <w:rsid w:val="00DD5783"/>
    <w:rsid w:val="00DD752E"/>
    <w:rsid w:val="00DE013E"/>
    <w:rsid w:val="00DE12EC"/>
    <w:rsid w:val="00DE401A"/>
    <w:rsid w:val="00DE5A12"/>
    <w:rsid w:val="00DF112B"/>
    <w:rsid w:val="00DF232E"/>
    <w:rsid w:val="00DF330B"/>
    <w:rsid w:val="00DF43CA"/>
    <w:rsid w:val="00E01C1D"/>
    <w:rsid w:val="00E02C1C"/>
    <w:rsid w:val="00E0473A"/>
    <w:rsid w:val="00E049BD"/>
    <w:rsid w:val="00E10E6A"/>
    <w:rsid w:val="00E1212E"/>
    <w:rsid w:val="00E1264C"/>
    <w:rsid w:val="00E12AB3"/>
    <w:rsid w:val="00E143AD"/>
    <w:rsid w:val="00E168DA"/>
    <w:rsid w:val="00E170C6"/>
    <w:rsid w:val="00E17148"/>
    <w:rsid w:val="00E200F4"/>
    <w:rsid w:val="00E209FC"/>
    <w:rsid w:val="00E23020"/>
    <w:rsid w:val="00E25A98"/>
    <w:rsid w:val="00E27D43"/>
    <w:rsid w:val="00E32155"/>
    <w:rsid w:val="00E34812"/>
    <w:rsid w:val="00E357F9"/>
    <w:rsid w:val="00E3705E"/>
    <w:rsid w:val="00E376BE"/>
    <w:rsid w:val="00E37A5C"/>
    <w:rsid w:val="00E4031E"/>
    <w:rsid w:val="00E417BA"/>
    <w:rsid w:val="00E4694B"/>
    <w:rsid w:val="00E52CAF"/>
    <w:rsid w:val="00E564E6"/>
    <w:rsid w:val="00E565D2"/>
    <w:rsid w:val="00E56833"/>
    <w:rsid w:val="00E57B2C"/>
    <w:rsid w:val="00E63257"/>
    <w:rsid w:val="00E63628"/>
    <w:rsid w:val="00E64300"/>
    <w:rsid w:val="00E679A5"/>
    <w:rsid w:val="00E71C60"/>
    <w:rsid w:val="00E7483C"/>
    <w:rsid w:val="00E749AD"/>
    <w:rsid w:val="00E76A17"/>
    <w:rsid w:val="00E77BFF"/>
    <w:rsid w:val="00E8222E"/>
    <w:rsid w:val="00E82478"/>
    <w:rsid w:val="00E83952"/>
    <w:rsid w:val="00E8526A"/>
    <w:rsid w:val="00E858AC"/>
    <w:rsid w:val="00E861F4"/>
    <w:rsid w:val="00E8753B"/>
    <w:rsid w:val="00E91A7B"/>
    <w:rsid w:val="00E920A8"/>
    <w:rsid w:val="00E92666"/>
    <w:rsid w:val="00E92893"/>
    <w:rsid w:val="00E92D29"/>
    <w:rsid w:val="00E93820"/>
    <w:rsid w:val="00E93D90"/>
    <w:rsid w:val="00E9450C"/>
    <w:rsid w:val="00E97691"/>
    <w:rsid w:val="00EA0631"/>
    <w:rsid w:val="00EA0B9D"/>
    <w:rsid w:val="00EA4BA7"/>
    <w:rsid w:val="00EB0706"/>
    <w:rsid w:val="00EB2305"/>
    <w:rsid w:val="00EB302D"/>
    <w:rsid w:val="00EB55E9"/>
    <w:rsid w:val="00EB5F55"/>
    <w:rsid w:val="00EC01C6"/>
    <w:rsid w:val="00EC4046"/>
    <w:rsid w:val="00EC642C"/>
    <w:rsid w:val="00ED1116"/>
    <w:rsid w:val="00ED175E"/>
    <w:rsid w:val="00ED716A"/>
    <w:rsid w:val="00ED7FE0"/>
    <w:rsid w:val="00EE01D5"/>
    <w:rsid w:val="00EE061F"/>
    <w:rsid w:val="00EE28FD"/>
    <w:rsid w:val="00EE491F"/>
    <w:rsid w:val="00EE4F87"/>
    <w:rsid w:val="00EE50E1"/>
    <w:rsid w:val="00EE57C8"/>
    <w:rsid w:val="00EE735A"/>
    <w:rsid w:val="00EF0399"/>
    <w:rsid w:val="00EF18A4"/>
    <w:rsid w:val="00EF338C"/>
    <w:rsid w:val="00EF3D46"/>
    <w:rsid w:val="00EF4BD8"/>
    <w:rsid w:val="00EF5590"/>
    <w:rsid w:val="00EF5B26"/>
    <w:rsid w:val="00F01BCC"/>
    <w:rsid w:val="00F03A5A"/>
    <w:rsid w:val="00F04496"/>
    <w:rsid w:val="00F04DF7"/>
    <w:rsid w:val="00F052EE"/>
    <w:rsid w:val="00F0750B"/>
    <w:rsid w:val="00F10F40"/>
    <w:rsid w:val="00F11A9F"/>
    <w:rsid w:val="00F12F97"/>
    <w:rsid w:val="00F1393C"/>
    <w:rsid w:val="00F14890"/>
    <w:rsid w:val="00F14D6E"/>
    <w:rsid w:val="00F166E4"/>
    <w:rsid w:val="00F20A9C"/>
    <w:rsid w:val="00F244B0"/>
    <w:rsid w:val="00F24CD0"/>
    <w:rsid w:val="00F26637"/>
    <w:rsid w:val="00F26D62"/>
    <w:rsid w:val="00F27332"/>
    <w:rsid w:val="00F27818"/>
    <w:rsid w:val="00F31AF8"/>
    <w:rsid w:val="00F329CE"/>
    <w:rsid w:val="00F3352A"/>
    <w:rsid w:val="00F33B54"/>
    <w:rsid w:val="00F379F3"/>
    <w:rsid w:val="00F40231"/>
    <w:rsid w:val="00F40A9E"/>
    <w:rsid w:val="00F40E62"/>
    <w:rsid w:val="00F449BD"/>
    <w:rsid w:val="00F4642F"/>
    <w:rsid w:val="00F5536F"/>
    <w:rsid w:val="00F55A25"/>
    <w:rsid w:val="00F56F7D"/>
    <w:rsid w:val="00F57060"/>
    <w:rsid w:val="00F5758A"/>
    <w:rsid w:val="00F60542"/>
    <w:rsid w:val="00F60FE1"/>
    <w:rsid w:val="00F61BA6"/>
    <w:rsid w:val="00F660B5"/>
    <w:rsid w:val="00F74A5E"/>
    <w:rsid w:val="00F76491"/>
    <w:rsid w:val="00F82ED6"/>
    <w:rsid w:val="00F8366D"/>
    <w:rsid w:val="00F838D7"/>
    <w:rsid w:val="00F8595D"/>
    <w:rsid w:val="00F871CD"/>
    <w:rsid w:val="00F913CA"/>
    <w:rsid w:val="00F91ADF"/>
    <w:rsid w:val="00F91F14"/>
    <w:rsid w:val="00F93386"/>
    <w:rsid w:val="00F96C05"/>
    <w:rsid w:val="00F97142"/>
    <w:rsid w:val="00F977DE"/>
    <w:rsid w:val="00F97D73"/>
    <w:rsid w:val="00FA62FA"/>
    <w:rsid w:val="00FB05D8"/>
    <w:rsid w:val="00FB1D35"/>
    <w:rsid w:val="00FB5A67"/>
    <w:rsid w:val="00FC1C04"/>
    <w:rsid w:val="00FC268B"/>
    <w:rsid w:val="00FC285D"/>
    <w:rsid w:val="00FC538C"/>
    <w:rsid w:val="00FC621C"/>
    <w:rsid w:val="00FC698E"/>
    <w:rsid w:val="00FC73FA"/>
    <w:rsid w:val="00FD05BC"/>
    <w:rsid w:val="00FD332E"/>
    <w:rsid w:val="00FD401A"/>
    <w:rsid w:val="00FD5A9A"/>
    <w:rsid w:val="00FE11A4"/>
    <w:rsid w:val="00FF1A8D"/>
    <w:rsid w:val="00FF1D8A"/>
    <w:rsid w:val="00FF3EC9"/>
    <w:rsid w:val="00FF4004"/>
    <w:rsid w:val="00FF4401"/>
    <w:rsid w:val="00FF5081"/>
    <w:rsid w:val="00FF650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72">
      <o:colormru v:ext="edit" colors="#e21925,#e21b23"/>
    </o:shapedefaults>
    <o:shapelayout v:ext="edit">
      <o:idmap v:ext="edit" data="2"/>
    </o:shapelayout>
  </w:shapeDefaults>
  <w:decimalSymbol w:val="."/>
  <w:listSeparator w:val=","/>
  <w14:docId w14:val="57209308"/>
  <w15:docId w15:val="{C75B3CEF-AF01-48AF-85A3-AFF92E41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611B"/>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anser.com" TargetMode="External"/><Relationship Id="rId18" Type="http://schemas.microsoft.com/office/2007/relationships/hdphoto" Target="media/hdphoto1.wdp"/><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B77BDB17DAE54580249B1FF06582B6" ma:contentTypeVersion="14" ma:contentTypeDescription="Create a new document." ma:contentTypeScope="" ma:versionID="540c8d29d48941e8b064852173a60f20">
  <xsd:schema xmlns:xsd="http://www.w3.org/2001/XMLSchema" xmlns:xs="http://www.w3.org/2001/XMLSchema" xmlns:p="http://schemas.microsoft.com/office/2006/metadata/properties" xmlns:ns2="aed3e31d-8825-4438-a7fe-28f8ff6bff24" xmlns:ns3="e46def16-5609-4442-b3a0-22bac1ffb961" targetNamespace="http://schemas.microsoft.com/office/2006/metadata/properties" ma:root="true" ma:fieldsID="394b61a8ca842bd987a1514c77ff0226" ns2:_="" ns3:_="">
    <xsd:import namespace="aed3e31d-8825-4438-a7fe-28f8ff6bff24"/>
    <xsd:import namespace="e46def16-5609-4442-b3a0-22bac1ffb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3e31d-8825-4438-a7fe-28f8ff6bf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6def16-5609-4442-b3a0-22bac1ffb96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7ed0dae-6b72-4192-8561-b28ee6522032}" ma:internalName="TaxCatchAll" ma:showField="CatchAllData" ma:web="e46def16-5609-4442-b3a0-22bac1ffb9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46def16-5609-4442-b3a0-22bac1ffb961" xsi:nil="true"/>
    <lcf76f155ced4ddcb4097134ff3c332f xmlns="aed3e31d-8825-4438-a7fe-28f8ff6bff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customXml/itemProps2.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3.xml><?xml version="1.0" encoding="utf-8"?>
<ds:datastoreItem xmlns:ds="http://schemas.openxmlformats.org/officeDocument/2006/customXml" ds:itemID="{828FCB85-8A8F-4749-BAD5-B6B3FD03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3e31d-8825-4438-a7fe-28f8ff6bff24"/>
    <ds:schemaRef ds:uri="e46def16-5609-4442-b3a0-22bac1ffb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e46def16-5609-4442-b3a0-22bac1ffb961"/>
    <ds:schemaRef ds:uri="aed3e31d-8825-4438-a7fe-28f8ff6bff24"/>
  </ds:schemaRefs>
</ds:datastoreItem>
</file>

<file path=docProps/app.xml><?xml version="1.0" encoding="utf-8"?>
<Properties xmlns="http://schemas.openxmlformats.org/officeDocument/2006/extended-properties" xmlns:vt="http://schemas.openxmlformats.org/officeDocument/2006/docPropsVTypes">
  <Template>Normal.dotm</Template>
  <TotalTime>18596</TotalTime>
  <Pages>8</Pages>
  <Words>733</Words>
  <Characters>41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CharactersWithSpaces>
  <SharedDoc>false</SharedDoc>
  <HLinks>
    <vt:vector size="6" baseType="variant">
      <vt:variant>
        <vt:i4>3407983</vt:i4>
      </vt:variant>
      <vt:variant>
        <vt:i4>6</vt:i4>
      </vt:variant>
      <vt:variant>
        <vt:i4>0</vt:i4>
      </vt:variant>
      <vt:variant>
        <vt:i4>5</vt:i4>
      </vt:variant>
      <vt:variant>
        <vt:lpwstr>http://www.quan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John Pineros</cp:lastModifiedBy>
  <cp:revision>947</cp:revision>
  <cp:lastPrinted>2020-10-06T13:10:00Z</cp:lastPrinted>
  <dcterms:created xsi:type="dcterms:W3CDTF">2022-05-02T16:23:00Z</dcterms:created>
  <dcterms:modified xsi:type="dcterms:W3CDTF">2023-06-0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77BDB17DAE54580249B1FF06582B6</vt:lpwstr>
  </property>
  <property fmtid="{D5CDD505-2E9C-101B-9397-08002B2CF9AE}" pid="3" name="MediaServiceImageTags">
    <vt:lpwstr/>
  </property>
</Properties>
</file>